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E358E8" w14:textId="0806E5DF" w:rsidR="006E720E" w:rsidRPr="008B5321" w:rsidRDefault="00677507" w:rsidP="00E532A6">
      <w:pPr>
        <w:pStyle w:val="Default"/>
        <w:pBdr>
          <w:bottom w:val="single" w:sz="6" w:space="1" w:color="auto"/>
        </w:pBdr>
        <w:rPr>
          <w:rFonts w:ascii="Garamond" w:hAnsi="Garamond"/>
          <w:color w:val="0000FF" w:themeColor="hyperlink"/>
          <w:sz w:val="28"/>
          <w:szCs w:val="28"/>
          <w:u w:val="single"/>
        </w:rPr>
      </w:pPr>
      <w:r>
        <w:rPr>
          <w:rFonts w:ascii="Garamond" w:hAnsi="Garamond"/>
          <w:b/>
          <w:color w:val="auto"/>
          <w:sz w:val="28"/>
          <w:szCs w:val="28"/>
        </w:rPr>
        <w:fldChar w:fldCharType="begin"/>
      </w:r>
      <w:r>
        <w:rPr>
          <w:rFonts w:ascii="Garamond" w:hAnsi="Garamond"/>
          <w:b/>
          <w:color w:val="auto"/>
          <w:sz w:val="28"/>
          <w:szCs w:val="28"/>
        </w:rPr>
        <w:instrText>HYPERLINK "http://abdulkhurram.com/"</w:instrText>
      </w:r>
      <w:r>
        <w:rPr>
          <w:rFonts w:ascii="Garamond" w:hAnsi="Garamond"/>
          <w:b/>
          <w:color w:val="auto"/>
          <w:sz w:val="28"/>
          <w:szCs w:val="28"/>
        </w:rPr>
      </w:r>
      <w:r>
        <w:rPr>
          <w:rFonts w:ascii="Garamond" w:hAnsi="Garamond"/>
          <w:b/>
          <w:color w:val="auto"/>
          <w:sz w:val="28"/>
          <w:szCs w:val="28"/>
        </w:rPr>
        <w:fldChar w:fldCharType="separate"/>
      </w:r>
      <w:r w:rsidR="00856936" w:rsidRPr="00677507">
        <w:rPr>
          <w:rStyle w:val="Hyperlink"/>
          <w:rFonts w:ascii="Garamond" w:hAnsi="Garamond"/>
          <w:b/>
          <w:sz w:val="28"/>
          <w:szCs w:val="28"/>
        </w:rPr>
        <w:t>Abdul Rafay Khurram</w:t>
      </w:r>
      <w:r>
        <w:rPr>
          <w:rFonts w:ascii="Garamond" w:hAnsi="Garamond"/>
          <w:b/>
          <w:color w:val="auto"/>
          <w:sz w:val="28"/>
          <w:szCs w:val="28"/>
        </w:rPr>
        <w:fldChar w:fldCharType="end"/>
      </w:r>
      <w:r w:rsidR="002E4EDF" w:rsidRPr="007F7A3C">
        <w:rPr>
          <w:rFonts w:ascii="Garamond" w:hAnsi="Garamond"/>
          <w:b/>
          <w:color w:val="auto"/>
          <w:sz w:val="28"/>
          <w:szCs w:val="28"/>
        </w:rPr>
        <w:t xml:space="preserve"> </w:t>
      </w:r>
      <w:hyperlink r:id="rId8" w:history="1">
        <w:r w:rsidR="002E4EDF" w:rsidRPr="007F7A3C">
          <w:rPr>
            <w:rStyle w:val="Hyperlink"/>
            <w:rFonts w:ascii="Garamond" w:hAnsi="Garamond"/>
            <w:sz w:val="28"/>
            <w:szCs w:val="28"/>
          </w:rPr>
          <w:t>LinkedIn</w:t>
        </w:r>
      </w:hyperlink>
      <w:r w:rsidR="00846ED7">
        <w:rPr>
          <w:rStyle w:val="Hyperlink"/>
          <w:rFonts w:ascii="Garamond" w:hAnsi="Garamond"/>
          <w:sz w:val="28"/>
          <w:szCs w:val="28"/>
          <w:u w:val="none"/>
        </w:rPr>
        <w:t xml:space="preserve"> </w:t>
      </w:r>
      <w:hyperlink r:id="rId9" w:history="1">
        <w:r w:rsidR="00846ED7" w:rsidRPr="00846ED7">
          <w:rPr>
            <w:rStyle w:val="Hyperlink"/>
            <w:rFonts w:ascii="Garamond" w:hAnsi="Garamond"/>
            <w:sz w:val="28"/>
            <w:szCs w:val="28"/>
          </w:rPr>
          <w:t>GitHub</w:t>
        </w:r>
      </w:hyperlink>
      <w:r w:rsidR="00C94E89">
        <w:rPr>
          <w:rStyle w:val="Hyperlink"/>
          <w:rFonts w:ascii="Garamond" w:hAnsi="Garamond"/>
          <w:sz w:val="28"/>
          <w:szCs w:val="28"/>
          <w:u w:val="none"/>
        </w:rPr>
        <w:t xml:space="preserve"> </w:t>
      </w:r>
      <w:hyperlink r:id="rId10" w:history="1">
        <w:r w:rsidR="00C94E89" w:rsidRPr="003B01B2">
          <w:rPr>
            <w:rStyle w:val="Hyperlink"/>
            <w:rFonts w:ascii="Garamond" w:hAnsi="Garamond"/>
            <w:sz w:val="21"/>
            <w:szCs w:val="18"/>
          </w:rPr>
          <w:t>rafay@abdulkhurram.com</w:t>
        </w:r>
      </w:hyperlink>
      <w:r w:rsidR="00562093">
        <w:rPr>
          <w:rFonts w:ascii="Garamond" w:hAnsi="Garamond"/>
          <w:sz w:val="21"/>
          <w:szCs w:val="18"/>
        </w:rPr>
        <w:t xml:space="preserve"> </w:t>
      </w:r>
      <w:hyperlink r:id="rId11" w:history="1">
        <w:r w:rsidR="00491E67" w:rsidRPr="00CE2798">
          <w:rPr>
            <w:rStyle w:val="Hyperlink"/>
            <w:rFonts w:ascii="Garamond" w:hAnsi="Garamond"/>
            <w:sz w:val="21"/>
            <w:szCs w:val="18"/>
          </w:rPr>
          <w:t>arkb25@student.ubc.ca</w:t>
        </w:r>
      </w:hyperlink>
      <w:r w:rsidR="00491E67">
        <w:rPr>
          <w:rFonts w:ascii="Garamond" w:hAnsi="Garamond"/>
          <w:sz w:val="21"/>
          <w:szCs w:val="18"/>
        </w:rPr>
        <w:t xml:space="preserve"> </w:t>
      </w:r>
      <w:r w:rsidR="00856936" w:rsidRPr="007F7A3C">
        <w:rPr>
          <w:rFonts w:ascii="Garamond" w:hAnsi="Garamond"/>
          <w:color w:val="auto"/>
          <w:sz w:val="21"/>
          <w:szCs w:val="18"/>
        </w:rPr>
        <w:t xml:space="preserve">+1 </w:t>
      </w:r>
      <w:r w:rsidR="00E1744F" w:rsidRPr="007F7A3C">
        <w:rPr>
          <w:rFonts w:ascii="Garamond" w:hAnsi="Garamond"/>
          <w:color w:val="auto"/>
          <w:sz w:val="21"/>
          <w:szCs w:val="18"/>
        </w:rPr>
        <w:t>(</w:t>
      </w:r>
      <w:r w:rsidR="00856936" w:rsidRPr="007F7A3C">
        <w:rPr>
          <w:rFonts w:ascii="Garamond" w:hAnsi="Garamond"/>
          <w:color w:val="auto"/>
          <w:sz w:val="21"/>
          <w:szCs w:val="18"/>
        </w:rPr>
        <w:t>778</w:t>
      </w:r>
      <w:r w:rsidR="00800287" w:rsidRPr="007F7A3C">
        <w:rPr>
          <w:rFonts w:ascii="Garamond" w:hAnsi="Garamond"/>
          <w:color w:val="auto"/>
          <w:sz w:val="21"/>
          <w:szCs w:val="18"/>
        </w:rPr>
        <w:t xml:space="preserve">) </w:t>
      </w:r>
      <w:r w:rsidR="00856936" w:rsidRPr="007F7A3C">
        <w:rPr>
          <w:rFonts w:ascii="Garamond" w:hAnsi="Garamond"/>
          <w:color w:val="auto"/>
          <w:sz w:val="21"/>
          <w:szCs w:val="18"/>
        </w:rPr>
        <w:t>907</w:t>
      </w:r>
      <w:r w:rsidR="00800287" w:rsidRPr="007F7A3C">
        <w:rPr>
          <w:rFonts w:ascii="Garamond" w:hAnsi="Garamond"/>
          <w:color w:val="auto"/>
          <w:sz w:val="21"/>
          <w:szCs w:val="18"/>
        </w:rPr>
        <w:t>-</w:t>
      </w:r>
      <w:r w:rsidR="00856936" w:rsidRPr="007F7A3C">
        <w:rPr>
          <w:rFonts w:ascii="Garamond" w:hAnsi="Garamond"/>
          <w:color w:val="auto"/>
          <w:sz w:val="21"/>
          <w:szCs w:val="18"/>
        </w:rPr>
        <w:t>1697</w:t>
      </w:r>
    </w:p>
    <w:p w14:paraId="7B317321" w14:textId="461975D0" w:rsidR="00574565" w:rsidRPr="007F7A3C" w:rsidRDefault="00574565" w:rsidP="00E532A6">
      <w:pPr>
        <w:pStyle w:val="Default"/>
        <w:pBdr>
          <w:bottom w:val="single" w:sz="6" w:space="1" w:color="auto"/>
        </w:pBdr>
        <w:rPr>
          <w:rFonts w:ascii="Garamond" w:hAnsi="Garamond"/>
          <w:b/>
          <w:bCs/>
          <w:color w:val="auto"/>
          <w:sz w:val="22"/>
          <w:szCs w:val="22"/>
        </w:rPr>
      </w:pPr>
      <w:r w:rsidRPr="007F7A3C">
        <w:rPr>
          <w:rFonts w:ascii="Garamond" w:hAnsi="Garamond"/>
          <w:b/>
          <w:bCs/>
          <w:color w:val="auto"/>
          <w:sz w:val="22"/>
          <w:szCs w:val="22"/>
        </w:rPr>
        <w:t xml:space="preserve">EDUCATION </w:t>
      </w:r>
    </w:p>
    <w:p w14:paraId="540E83F9" w14:textId="7388DECF" w:rsidR="003704EC" w:rsidRPr="007C712B" w:rsidRDefault="003704EC" w:rsidP="007C712B">
      <w:pPr>
        <w:pStyle w:val="Default"/>
        <w:tabs>
          <w:tab w:val="left" w:pos="1660"/>
        </w:tabs>
        <w:rPr>
          <w:rFonts w:ascii="Garamond" w:hAnsi="Garamond"/>
          <w:b/>
          <w:bCs/>
          <w:color w:val="auto"/>
          <w:sz w:val="11"/>
          <w:szCs w:val="11"/>
        </w:rPr>
      </w:pPr>
      <w:r w:rsidRPr="007F7A3C">
        <w:rPr>
          <w:rFonts w:ascii="Garamond" w:hAnsi="Garamond"/>
          <w:b/>
          <w:bCs/>
          <w:color w:val="auto"/>
          <w:sz w:val="22"/>
          <w:szCs w:val="22"/>
        </w:rPr>
        <w:t>The University of British Columbia</w:t>
      </w:r>
      <w:r w:rsidR="00574565" w:rsidRPr="007C712B">
        <w:rPr>
          <w:rFonts w:ascii="Garamond" w:hAnsi="Garamond"/>
          <w:i/>
          <w:iCs/>
          <w:color w:val="auto"/>
          <w:sz w:val="22"/>
          <w:szCs w:val="22"/>
        </w:rPr>
        <w:t xml:space="preserve"> </w:t>
      </w:r>
      <w:r w:rsidR="007C712B" w:rsidRPr="007C712B">
        <w:rPr>
          <w:rFonts w:ascii="Garamond" w:hAnsi="Garamond"/>
          <w:i/>
          <w:iCs/>
          <w:color w:val="auto"/>
          <w:sz w:val="22"/>
          <w:szCs w:val="22"/>
        </w:rPr>
        <w:t>(</w:t>
      </w:r>
      <w:r w:rsidR="007C712B" w:rsidRPr="007F7A3C">
        <w:rPr>
          <w:rFonts w:ascii="Garamond" w:hAnsi="Garamond"/>
          <w:i/>
          <w:iCs/>
          <w:color w:val="auto"/>
          <w:sz w:val="22"/>
          <w:szCs w:val="22"/>
        </w:rPr>
        <w:t>Bachelor of Science in Computer Science</w:t>
      </w:r>
      <w:r w:rsidR="007C712B">
        <w:rPr>
          <w:rFonts w:ascii="Garamond" w:hAnsi="Garamond"/>
          <w:i/>
          <w:iCs/>
          <w:color w:val="auto"/>
          <w:sz w:val="22"/>
          <w:szCs w:val="22"/>
        </w:rPr>
        <w:t>)</w:t>
      </w:r>
      <w:r w:rsidR="00574565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574565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E00696" w:rsidRPr="007F7A3C">
        <w:rPr>
          <w:rFonts w:ascii="Garamond" w:hAnsi="Garamond"/>
          <w:b/>
          <w:bCs/>
          <w:color w:val="auto"/>
          <w:sz w:val="22"/>
          <w:szCs w:val="22"/>
        </w:rPr>
        <w:t xml:space="preserve">          </w:t>
      </w:r>
      <w:r w:rsidRPr="007F7A3C">
        <w:rPr>
          <w:rFonts w:ascii="Garamond" w:hAnsi="Garamond"/>
          <w:b/>
          <w:bCs/>
          <w:color w:val="auto"/>
          <w:sz w:val="22"/>
          <w:szCs w:val="22"/>
        </w:rPr>
        <w:t xml:space="preserve">Expected Graduation Year: </w:t>
      </w:r>
      <w:r w:rsidR="0079467D" w:rsidRPr="007F7A3C">
        <w:rPr>
          <w:rFonts w:ascii="Garamond" w:hAnsi="Garamond"/>
          <w:b/>
          <w:bCs/>
          <w:color w:val="auto"/>
          <w:sz w:val="22"/>
          <w:szCs w:val="22"/>
        </w:rPr>
        <w:t>202</w:t>
      </w:r>
      <w:r w:rsidR="005C4C9D">
        <w:rPr>
          <w:rFonts w:ascii="Garamond" w:hAnsi="Garamond"/>
          <w:b/>
          <w:bCs/>
          <w:color w:val="auto"/>
          <w:sz w:val="22"/>
          <w:szCs w:val="22"/>
        </w:rPr>
        <w:t>7</w:t>
      </w:r>
      <w:r w:rsidR="00446A99" w:rsidRPr="007F7A3C">
        <w:rPr>
          <w:rFonts w:ascii="Garamond" w:hAnsi="Garamond"/>
          <w:i/>
          <w:iCs/>
          <w:color w:val="auto"/>
          <w:sz w:val="22"/>
          <w:szCs w:val="22"/>
        </w:rPr>
        <w:tab/>
      </w:r>
    </w:p>
    <w:p w14:paraId="5D2BFD5E" w14:textId="77777777" w:rsidR="00AD7107" w:rsidRPr="00162857" w:rsidRDefault="00AD7107" w:rsidP="00AD7107">
      <w:pPr>
        <w:pStyle w:val="Default"/>
        <w:pBdr>
          <w:bottom w:val="single" w:sz="6" w:space="0" w:color="auto"/>
        </w:pBdr>
        <w:rPr>
          <w:rFonts w:ascii="Garamond" w:hAnsi="Garamond"/>
          <w:sz w:val="22"/>
          <w:szCs w:val="22"/>
        </w:rPr>
      </w:pPr>
      <w:r w:rsidRPr="00162857">
        <w:rPr>
          <w:rFonts w:ascii="Garamond" w:hAnsi="Garamond"/>
          <w:b/>
          <w:bCs/>
          <w:color w:val="auto"/>
          <w:sz w:val="22"/>
          <w:szCs w:val="22"/>
        </w:rPr>
        <w:t xml:space="preserve">WORK EXPERIENCE </w:t>
      </w:r>
    </w:p>
    <w:p w14:paraId="62E518F3" w14:textId="2675EA46" w:rsidR="005E467C" w:rsidRDefault="005E467C" w:rsidP="00AD7107">
      <w:pPr>
        <w:pStyle w:val="Default"/>
        <w:rPr>
          <w:rFonts w:ascii="Garamond" w:hAnsi="Garamond"/>
          <w:b/>
          <w:bCs/>
          <w:color w:val="auto"/>
          <w:sz w:val="22"/>
          <w:szCs w:val="22"/>
        </w:rPr>
      </w:pPr>
      <w:r>
        <w:rPr>
          <w:rFonts w:ascii="Garamond" w:hAnsi="Garamond"/>
          <w:b/>
          <w:bCs/>
          <w:color w:val="auto"/>
          <w:sz w:val="22"/>
          <w:szCs w:val="22"/>
        </w:rPr>
        <w:t>Software Developer</w:t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</w:r>
      <w:r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 Sept. 2024 - Present</w:t>
      </w:r>
    </w:p>
    <w:p w14:paraId="76D76399" w14:textId="35F3116F" w:rsidR="005E467C" w:rsidRDefault="005E467C" w:rsidP="00AD7107">
      <w:pPr>
        <w:pStyle w:val="Default"/>
        <w:rPr>
          <w:rFonts w:ascii="Garamond" w:hAnsi="Garamond"/>
          <w:i/>
          <w:iCs/>
          <w:color w:val="auto"/>
          <w:sz w:val="22"/>
          <w:szCs w:val="22"/>
        </w:rPr>
      </w:pPr>
      <w:r>
        <w:rPr>
          <w:rFonts w:ascii="Garamond" w:hAnsi="Garamond"/>
          <w:i/>
          <w:iCs/>
          <w:color w:val="auto"/>
          <w:sz w:val="22"/>
          <w:szCs w:val="22"/>
        </w:rPr>
        <w:t>UBC Emerging Media Lab</w:t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</w:r>
      <w:r>
        <w:rPr>
          <w:rFonts w:ascii="Garamond" w:hAnsi="Garamond"/>
          <w:i/>
          <w:iCs/>
          <w:color w:val="auto"/>
          <w:sz w:val="22"/>
          <w:szCs w:val="22"/>
        </w:rPr>
        <w:tab/>
        <w:t xml:space="preserve">     Vancouver, BC, Canada</w:t>
      </w:r>
    </w:p>
    <w:p w14:paraId="4042FBBD" w14:textId="4C1823F1" w:rsidR="00E523DA" w:rsidRPr="00E523DA" w:rsidRDefault="00E523DA" w:rsidP="00E523DA">
      <w:pPr>
        <w:pStyle w:val="Default"/>
        <w:numPr>
          <w:ilvl w:val="0"/>
          <w:numId w:val="51"/>
        </w:numPr>
        <w:rPr>
          <w:rFonts w:ascii="Garamond" w:hAnsi="Garamond"/>
          <w:color w:val="auto"/>
          <w:sz w:val="22"/>
          <w:szCs w:val="22"/>
        </w:rPr>
      </w:pPr>
      <w:r w:rsidRPr="00E523DA">
        <w:rPr>
          <w:rFonts w:ascii="Garamond" w:hAnsi="Garamond"/>
          <w:color w:val="auto"/>
          <w:sz w:val="22"/>
          <w:szCs w:val="22"/>
        </w:rPr>
        <w:t xml:space="preserve">Engaging in the development and implementation of AR/VR experiences, AI applications, and other emerging </w:t>
      </w:r>
      <w:r w:rsidR="00011311">
        <w:rPr>
          <w:rFonts w:ascii="Garamond" w:hAnsi="Garamond"/>
          <w:color w:val="auto"/>
          <w:sz w:val="22"/>
          <w:szCs w:val="22"/>
        </w:rPr>
        <w:t>technologies</w:t>
      </w:r>
    </w:p>
    <w:p w14:paraId="64C05ECB" w14:textId="17AFCF08" w:rsidR="00E523DA" w:rsidRPr="00E523DA" w:rsidRDefault="00E523DA" w:rsidP="00E523DA">
      <w:pPr>
        <w:pStyle w:val="Default"/>
        <w:numPr>
          <w:ilvl w:val="0"/>
          <w:numId w:val="51"/>
        </w:numPr>
        <w:rPr>
          <w:rFonts w:ascii="Garamond" w:hAnsi="Garamond"/>
          <w:color w:val="auto"/>
          <w:sz w:val="22"/>
          <w:szCs w:val="22"/>
        </w:rPr>
      </w:pPr>
      <w:r w:rsidRPr="00E523DA">
        <w:rPr>
          <w:rFonts w:ascii="Garamond" w:hAnsi="Garamond"/>
          <w:color w:val="auto"/>
          <w:sz w:val="22"/>
          <w:szCs w:val="22"/>
        </w:rPr>
        <w:t>Collaborating with faculty, students, and staff to create innovative educational technologies.</w:t>
      </w:r>
    </w:p>
    <w:p w14:paraId="4301897B" w14:textId="656F86CF" w:rsidR="00E523DA" w:rsidRPr="00E523DA" w:rsidRDefault="00E523DA" w:rsidP="00E523DA">
      <w:pPr>
        <w:pStyle w:val="Default"/>
        <w:numPr>
          <w:ilvl w:val="0"/>
          <w:numId w:val="51"/>
        </w:numPr>
        <w:rPr>
          <w:rFonts w:ascii="Garamond" w:hAnsi="Garamond"/>
          <w:color w:val="auto"/>
          <w:sz w:val="22"/>
          <w:szCs w:val="22"/>
        </w:rPr>
      </w:pPr>
      <w:r w:rsidRPr="00E523DA">
        <w:rPr>
          <w:rFonts w:ascii="Garamond" w:hAnsi="Garamond"/>
          <w:color w:val="auto"/>
          <w:sz w:val="22"/>
          <w:szCs w:val="22"/>
        </w:rPr>
        <w:t>Learning and applying advanced tools such as Unreal, Unity, and 3D modeling software.</w:t>
      </w:r>
    </w:p>
    <w:p w14:paraId="434EB977" w14:textId="0B7B409E" w:rsidR="00E523DA" w:rsidRPr="00E523DA" w:rsidRDefault="00E523DA" w:rsidP="00E523DA">
      <w:pPr>
        <w:pStyle w:val="Default"/>
        <w:numPr>
          <w:ilvl w:val="0"/>
          <w:numId w:val="51"/>
        </w:numPr>
        <w:rPr>
          <w:rFonts w:ascii="Garamond" w:hAnsi="Garamond"/>
          <w:color w:val="auto"/>
          <w:sz w:val="22"/>
          <w:szCs w:val="22"/>
        </w:rPr>
      </w:pPr>
      <w:r w:rsidRPr="00E523DA">
        <w:rPr>
          <w:rFonts w:ascii="Garamond" w:hAnsi="Garamond"/>
          <w:color w:val="auto"/>
          <w:sz w:val="22"/>
          <w:szCs w:val="22"/>
        </w:rPr>
        <w:t>Participating in project management and technical documentation efforts within a multidisciplinary team.</w:t>
      </w:r>
    </w:p>
    <w:p w14:paraId="7BA3E280" w14:textId="33D08E05" w:rsidR="00AD7107" w:rsidRPr="007F7A3C" w:rsidRDefault="00D4179C" w:rsidP="00AD7107">
      <w:pPr>
        <w:pStyle w:val="Default"/>
        <w:rPr>
          <w:rFonts w:ascii="Garamond" w:hAnsi="Garamond"/>
          <w:b/>
          <w:bCs/>
          <w:color w:val="auto"/>
          <w:sz w:val="22"/>
          <w:szCs w:val="22"/>
        </w:rPr>
      </w:pPr>
      <w:r>
        <w:rPr>
          <w:rFonts w:ascii="Garamond" w:hAnsi="Garamond"/>
          <w:b/>
          <w:bCs/>
          <w:color w:val="auto"/>
          <w:sz w:val="22"/>
          <w:szCs w:val="22"/>
        </w:rPr>
        <w:t>Software Engineer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      </w:t>
      </w:r>
      <w:r w:rsidR="00AD7107">
        <w:rPr>
          <w:rFonts w:ascii="Garamond" w:hAnsi="Garamond"/>
          <w:b/>
          <w:bCs/>
          <w:color w:val="auto"/>
          <w:sz w:val="22"/>
          <w:szCs w:val="22"/>
        </w:rPr>
        <w:tab/>
      </w:r>
      <w:proofErr w:type="gramStart"/>
      <w:r w:rsidR="00AD7107">
        <w:rPr>
          <w:rFonts w:ascii="Garamond" w:hAnsi="Garamond"/>
          <w:b/>
          <w:bCs/>
          <w:color w:val="auto"/>
          <w:sz w:val="22"/>
          <w:szCs w:val="22"/>
        </w:rPr>
        <w:tab/>
        <w:t xml:space="preserve">  </w:t>
      </w:r>
      <w:r w:rsidR="00F95692">
        <w:rPr>
          <w:rFonts w:ascii="Garamond" w:hAnsi="Garamond"/>
          <w:b/>
          <w:bCs/>
          <w:color w:val="auto"/>
          <w:sz w:val="22"/>
          <w:szCs w:val="22"/>
        </w:rPr>
        <w:tab/>
      </w:r>
      <w:proofErr w:type="gramEnd"/>
      <w:r w:rsidR="00F95692">
        <w:rPr>
          <w:rFonts w:ascii="Garamond" w:hAnsi="Garamond"/>
          <w:b/>
          <w:bCs/>
          <w:color w:val="auto"/>
          <w:sz w:val="22"/>
          <w:szCs w:val="22"/>
        </w:rPr>
        <w:tab/>
      </w:r>
      <w:r w:rsidR="00F95692">
        <w:rPr>
          <w:rFonts w:ascii="Garamond" w:hAnsi="Garamond"/>
          <w:b/>
          <w:bCs/>
          <w:color w:val="auto"/>
          <w:sz w:val="22"/>
          <w:szCs w:val="22"/>
        </w:rPr>
        <w:tab/>
        <w:t xml:space="preserve">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 xml:space="preserve">May 2023 – Sept. 2023 </w:t>
      </w:r>
    </w:p>
    <w:p w14:paraId="59354328" w14:textId="1944E6B9" w:rsidR="00AD7107" w:rsidRPr="007F7A3C" w:rsidRDefault="00D4179C" w:rsidP="00AD7107">
      <w:pPr>
        <w:pStyle w:val="Default"/>
        <w:rPr>
          <w:rFonts w:ascii="Garamond" w:hAnsi="Garamond"/>
          <w:bCs/>
          <w:i/>
          <w:color w:val="auto"/>
          <w:sz w:val="22"/>
          <w:szCs w:val="22"/>
        </w:rPr>
      </w:pPr>
      <w:r w:rsidRPr="00D4179C">
        <w:rPr>
          <w:rFonts w:ascii="Garamond" w:hAnsi="Garamond"/>
          <w:bCs/>
          <w:i/>
          <w:color w:val="auto"/>
          <w:sz w:val="22"/>
          <w:szCs w:val="22"/>
        </w:rPr>
        <w:t>Faaz Consulting</w:t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  <w:t xml:space="preserve">    </w:t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  <w:t xml:space="preserve">            </w:t>
      </w:r>
      <w:r w:rsidR="00AD7107">
        <w:rPr>
          <w:rFonts w:ascii="Garamond" w:hAnsi="Garamond"/>
          <w:bCs/>
          <w:i/>
          <w:color w:val="auto"/>
          <w:sz w:val="22"/>
          <w:szCs w:val="22"/>
        </w:rPr>
        <w:t xml:space="preserve">    </w:t>
      </w:r>
      <w:r w:rsidR="00F32DA2">
        <w:rPr>
          <w:rFonts w:ascii="Garamond" w:hAnsi="Garamond"/>
          <w:bCs/>
          <w:i/>
          <w:color w:val="auto"/>
          <w:sz w:val="22"/>
          <w:szCs w:val="22"/>
        </w:rPr>
        <w:t xml:space="preserve">                          </w:t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>Maryland, USA</w:t>
      </w:r>
    </w:p>
    <w:p w14:paraId="1FFF1852" w14:textId="0603223A" w:rsidR="00DC7982" w:rsidRPr="00DC7982" w:rsidRDefault="00DC7982" w:rsidP="00DC7982">
      <w:pPr>
        <w:pStyle w:val="Default"/>
        <w:numPr>
          <w:ilvl w:val="0"/>
          <w:numId w:val="56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DC7982">
        <w:rPr>
          <w:rFonts w:ascii="Garamond" w:hAnsi="Garamond"/>
          <w:bCs/>
          <w:iCs/>
          <w:sz w:val="22"/>
          <w:szCs w:val="22"/>
          <w:lang w:val="en-CA"/>
        </w:rPr>
        <w:t>Contributed to IBM application development by implementing client requirements, consistently meeting deadlines and specifications.</w:t>
      </w:r>
    </w:p>
    <w:p w14:paraId="1854BC63" w14:textId="6B0A439C" w:rsidR="00DC7982" w:rsidRPr="00DC7982" w:rsidRDefault="00DC7982" w:rsidP="00DC7982">
      <w:pPr>
        <w:pStyle w:val="Default"/>
        <w:numPr>
          <w:ilvl w:val="0"/>
          <w:numId w:val="56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DC7982">
        <w:rPr>
          <w:rFonts w:ascii="Garamond" w:hAnsi="Garamond"/>
          <w:bCs/>
          <w:iCs/>
          <w:sz w:val="22"/>
          <w:szCs w:val="22"/>
          <w:lang w:val="en-CA"/>
        </w:rPr>
        <w:t>Enhanced UI features by refining designs and ensuring high code quality through rigorous testing.</w:t>
      </w:r>
    </w:p>
    <w:p w14:paraId="7AB1B03B" w14:textId="77777777" w:rsidR="00DC7982" w:rsidRDefault="00DC7982" w:rsidP="00DC7982">
      <w:pPr>
        <w:pStyle w:val="Default"/>
        <w:numPr>
          <w:ilvl w:val="0"/>
          <w:numId w:val="56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DC7982">
        <w:rPr>
          <w:rFonts w:ascii="Garamond" w:hAnsi="Garamond"/>
          <w:bCs/>
          <w:iCs/>
          <w:sz w:val="22"/>
          <w:szCs w:val="22"/>
          <w:lang w:val="en-CA"/>
        </w:rPr>
        <w:t>Collaborated with DevOps and QA teams, automating processes that improved deployment efficiency by 20%.</w:t>
      </w:r>
    </w:p>
    <w:p w14:paraId="78075EE0" w14:textId="76AD8AC5" w:rsidR="00DC7982" w:rsidRPr="00DC7982" w:rsidRDefault="00DC7982" w:rsidP="00DC7982">
      <w:pPr>
        <w:pStyle w:val="Default"/>
        <w:numPr>
          <w:ilvl w:val="0"/>
          <w:numId w:val="56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DC7982">
        <w:rPr>
          <w:rFonts w:ascii="Garamond" w:hAnsi="Garamond"/>
          <w:bCs/>
          <w:iCs/>
          <w:sz w:val="22"/>
          <w:szCs w:val="22"/>
          <w:lang w:val="en-CA"/>
        </w:rPr>
        <w:t>Expanded skills in Java, Python, JavaScript, and SQL by working on complex back-end and front-end tasks, using Git and JUnit for consistent code quality.</w:t>
      </w:r>
    </w:p>
    <w:p w14:paraId="6F1368F0" w14:textId="481BC8E0" w:rsidR="00DC7982" w:rsidRDefault="00DC7982" w:rsidP="00DC7982">
      <w:pPr>
        <w:pStyle w:val="Default"/>
        <w:numPr>
          <w:ilvl w:val="0"/>
          <w:numId w:val="56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DC7982">
        <w:rPr>
          <w:rFonts w:ascii="Garamond" w:hAnsi="Garamond"/>
          <w:bCs/>
          <w:iCs/>
          <w:sz w:val="22"/>
          <w:szCs w:val="22"/>
          <w:lang w:val="en-CA"/>
        </w:rPr>
        <w:t>Streamlined workflows with automated testing tools, reducing bugs by 30% and boosting team productivity.</w:t>
      </w:r>
    </w:p>
    <w:p w14:paraId="1704194E" w14:textId="329A9358" w:rsidR="00AD7107" w:rsidRPr="007F7A3C" w:rsidRDefault="00A32BE4" w:rsidP="00DC7982">
      <w:pPr>
        <w:pStyle w:val="Default"/>
        <w:rPr>
          <w:rFonts w:ascii="Garamond" w:hAnsi="Garamond"/>
          <w:b/>
          <w:bCs/>
          <w:color w:val="auto"/>
          <w:sz w:val="22"/>
          <w:szCs w:val="22"/>
        </w:rPr>
      </w:pPr>
      <w:r>
        <w:rPr>
          <w:rFonts w:ascii="Garamond" w:hAnsi="Garamond"/>
          <w:b/>
          <w:bCs/>
          <w:color w:val="auto"/>
          <w:sz w:val="22"/>
          <w:szCs w:val="22"/>
        </w:rPr>
        <w:t>Marketing Intern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</w:t>
      </w:r>
      <w:r w:rsidR="00AD7107">
        <w:rPr>
          <w:rFonts w:ascii="Garamond" w:hAnsi="Garamond"/>
          <w:b/>
          <w:bCs/>
          <w:color w:val="auto"/>
          <w:sz w:val="22"/>
          <w:szCs w:val="22"/>
        </w:rPr>
        <w:t xml:space="preserve">   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 xml:space="preserve"> </w:t>
      </w:r>
      <w:r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    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 xml:space="preserve">June 2022 – August 2022 </w:t>
      </w:r>
    </w:p>
    <w:p w14:paraId="134B7405" w14:textId="2A89C55A" w:rsidR="00AD7107" w:rsidRPr="007F7A3C" w:rsidRDefault="00A32BE4" w:rsidP="00AD7107">
      <w:pPr>
        <w:pStyle w:val="Default"/>
        <w:rPr>
          <w:rFonts w:ascii="Garamond" w:hAnsi="Garamond"/>
          <w:bCs/>
          <w:i/>
          <w:color w:val="auto"/>
          <w:sz w:val="22"/>
          <w:szCs w:val="22"/>
        </w:rPr>
      </w:pPr>
      <w:r w:rsidRPr="00A32BE4">
        <w:rPr>
          <w:rFonts w:ascii="Garamond" w:hAnsi="Garamond"/>
          <w:bCs/>
          <w:i/>
          <w:color w:val="auto"/>
          <w:sz w:val="22"/>
          <w:szCs w:val="22"/>
        </w:rPr>
        <w:t>Codebase Technologies</w:t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  <w:t xml:space="preserve">     Dubai, UAE</w:t>
      </w:r>
    </w:p>
    <w:p w14:paraId="106BF490" w14:textId="77777777" w:rsidR="005E7061" w:rsidRPr="005E7061" w:rsidRDefault="005E7061" w:rsidP="005E7061">
      <w:pPr>
        <w:pStyle w:val="Default"/>
        <w:numPr>
          <w:ilvl w:val="0"/>
          <w:numId w:val="52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5E7061">
        <w:rPr>
          <w:rFonts w:ascii="Garamond" w:hAnsi="Garamond"/>
          <w:bCs/>
          <w:iCs/>
          <w:sz w:val="22"/>
          <w:szCs w:val="22"/>
          <w:lang w:val="en-CA"/>
        </w:rPr>
        <w:t>Collaborated with marketing and sales to deepen Fintech knowledge in SaaS, BaaS, and APIs, shaping product direction for a 20+ member team.</w:t>
      </w:r>
    </w:p>
    <w:p w14:paraId="1891F408" w14:textId="65682897" w:rsidR="005E7061" w:rsidRPr="005E7061" w:rsidRDefault="005E7061" w:rsidP="005E7061">
      <w:pPr>
        <w:pStyle w:val="Default"/>
        <w:numPr>
          <w:ilvl w:val="0"/>
          <w:numId w:val="52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5E7061">
        <w:rPr>
          <w:rFonts w:ascii="Garamond" w:hAnsi="Garamond"/>
          <w:bCs/>
          <w:iCs/>
          <w:sz w:val="22"/>
          <w:szCs w:val="22"/>
          <w:lang w:val="en-CA"/>
        </w:rPr>
        <w:t>Contributed to 3 key project proposals, driving the company’s tech strategy in cloud and banking technologies.</w:t>
      </w:r>
    </w:p>
    <w:p w14:paraId="324BA7D4" w14:textId="22E0B776" w:rsidR="005E7061" w:rsidRPr="005E7061" w:rsidRDefault="005E7061" w:rsidP="005E7061">
      <w:pPr>
        <w:pStyle w:val="Default"/>
        <w:numPr>
          <w:ilvl w:val="0"/>
          <w:numId w:val="52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5E7061">
        <w:rPr>
          <w:rFonts w:ascii="Garamond" w:hAnsi="Garamond"/>
          <w:bCs/>
          <w:iCs/>
          <w:sz w:val="22"/>
          <w:szCs w:val="22"/>
          <w:lang w:val="en-CA"/>
        </w:rPr>
        <w:t>Produced 10+ marketing briefs, aligning cross-departmental strategies.</w:t>
      </w:r>
    </w:p>
    <w:p w14:paraId="0CB09F34" w14:textId="19C807FC" w:rsidR="005E7061" w:rsidRDefault="005E7061" w:rsidP="005E7061">
      <w:pPr>
        <w:pStyle w:val="Default"/>
        <w:numPr>
          <w:ilvl w:val="0"/>
          <w:numId w:val="52"/>
        </w:numPr>
        <w:rPr>
          <w:rFonts w:ascii="Garamond" w:hAnsi="Garamond"/>
          <w:bCs/>
          <w:iCs/>
          <w:sz w:val="22"/>
          <w:szCs w:val="22"/>
          <w:lang w:val="en-CA"/>
        </w:rPr>
      </w:pPr>
      <w:r w:rsidRPr="005E7061">
        <w:rPr>
          <w:rFonts w:ascii="Garamond" w:hAnsi="Garamond"/>
          <w:bCs/>
          <w:iCs/>
          <w:sz w:val="22"/>
          <w:szCs w:val="22"/>
          <w:lang w:val="en-CA"/>
        </w:rPr>
        <w:t>Analyzed trends with Google Analytics, boosting campaign targeting by 15% and engagement by 10%.</w:t>
      </w:r>
    </w:p>
    <w:p w14:paraId="7AC2D38D" w14:textId="0B851CDA" w:rsidR="00AD7107" w:rsidRPr="007F7A3C" w:rsidRDefault="0087378C" w:rsidP="005E7061">
      <w:pPr>
        <w:pStyle w:val="Default"/>
        <w:rPr>
          <w:rFonts w:ascii="Garamond" w:hAnsi="Garamond"/>
          <w:b/>
          <w:bCs/>
          <w:color w:val="auto"/>
          <w:sz w:val="22"/>
          <w:szCs w:val="22"/>
        </w:rPr>
      </w:pPr>
      <w:r>
        <w:rPr>
          <w:rFonts w:ascii="Garamond" w:hAnsi="Garamond"/>
          <w:b/>
          <w:bCs/>
          <w:color w:val="auto"/>
          <w:sz w:val="22"/>
          <w:szCs w:val="22"/>
        </w:rPr>
        <w:t>Founder &amp; Sole Manager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  <w:t xml:space="preserve">        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ab/>
      </w:r>
      <w:r w:rsidR="00AD7107">
        <w:rPr>
          <w:rFonts w:ascii="Garamond" w:hAnsi="Garamond"/>
          <w:b/>
          <w:bCs/>
          <w:color w:val="auto"/>
          <w:sz w:val="22"/>
          <w:szCs w:val="22"/>
        </w:rPr>
        <w:t xml:space="preserve">   </w:t>
      </w:r>
      <w:r w:rsidR="00AD7107" w:rsidRPr="007F7A3C">
        <w:rPr>
          <w:rFonts w:ascii="Garamond" w:hAnsi="Garamond"/>
          <w:b/>
          <w:bCs/>
          <w:color w:val="auto"/>
          <w:sz w:val="22"/>
          <w:szCs w:val="22"/>
        </w:rPr>
        <w:t>Jan. 2021 – April 2023</w:t>
      </w:r>
    </w:p>
    <w:p w14:paraId="1F3ACAAD" w14:textId="48EC2A27" w:rsidR="00AD7107" w:rsidRPr="007F7A3C" w:rsidRDefault="0087378C" w:rsidP="00AD7107">
      <w:pPr>
        <w:pStyle w:val="Default"/>
        <w:rPr>
          <w:rFonts w:ascii="Garamond" w:hAnsi="Garamond"/>
          <w:bCs/>
          <w:i/>
          <w:sz w:val="22"/>
          <w:szCs w:val="22"/>
        </w:rPr>
      </w:pPr>
      <w:r w:rsidRPr="0087378C">
        <w:rPr>
          <w:rFonts w:ascii="Garamond" w:hAnsi="Garamond"/>
          <w:bCs/>
          <w:i/>
          <w:color w:val="auto"/>
          <w:sz w:val="22"/>
          <w:szCs w:val="22"/>
        </w:rPr>
        <w:t>KASE Trading LLC</w:t>
      </w:r>
      <w:r w:rsidR="00AD7107" w:rsidRPr="007F7A3C">
        <w:rPr>
          <w:rFonts w:ascii="Garamond" w:hAnsi="Garamond"/>
          <w:bCs/>
          <w:i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  <w:t xml:space="preserve">     </w:t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ab/>
        <w:t xml:space="preserve"> </w:t>
      </w:r>
      <w:r w:rsidR="00AD7107">
        <w:rPr>
          <w:rFonts w:ascii="Garamond" w:hAnsi="Garamond"/>
          <w:bCs/>
          <w:i/>
          <w:color w:val="auto"/>
          <w:sz w:val="22"/>
          <w:szCs w:val="22"/>
        </w:rPr>
        <w:t xml:space="preserve">  </w:t>
      </w:r>
      <w:r w:rsidR="00AD7107" w:rsidRPr="007F7A3C">
        <w:rPr>
          <w:rFonts w:ascii="Garamond" w:hAnsi="Garamond"/>
          <w:bCs/>
          <w:i/>
          <w:color w:val="auto"/>
          <w:sz w:val="22"/>
          <w:szCs w:val="22"/>
        </w:rPr>
        <w:t>Delaware, USA</w:t>
      </w:r>
    </w:p>
    <w:p w14:paraId="14C10588" w14:textId="406F213B" w:rsidR="00172AE4" w:rsidRPr="00172AE4" w:rsidRDefault="00172AE4" w:rsidP="00257C6F">
      <w:pPr>
        <w:pStyle w:val="Default"/>
        <w:numPr>
          <w:ilvl w:val="0"/>
          <w:numId w:val="54"/>
        </w:numPr>
        <w:rPr>
          <w:rFonts w:ascii="Garamond" w:hAnsi="Garamond"/>
          <w:bCs/>
          <w:sz w:val="22"/>
          <w:szCs w:val="22"/>
        </w:rPr>
      </w:pPr>
      <w:r w:rsidRPr="00172AE4">
        <w:rPr>
          <w:rFonts w:ascii="Garamond" w:hAnsi="Garamond"/>
          <w:bCs/>
          <w:sz w:val="22"/>
          <w:szCs w:val="22"/>
        </w:rPr>
        <w:t>Optimized product and supplier algorithms, boosting efficiency.</w:t>
      </w:r>
    </w:p>
    <w:p w14:paraId="4BFDF3D1" w14:textId="52A53192" w:rsidR="00172AE4" w:rsidRPr="00172AE4" w:rsidRDefault="00172AE4" w:rsidP="00257C6F">
      <w:pPr>
        <w:pStyle w:val="Default"/>
        <w:numPr>
          <w:ilvl w:val="0"/>
          <w:numId w:val="54"/>
        </w:numPr>
        <w:rPr>
          <w:rFonts w:ascii="Garamond" w:hAnsi="Garamond"/>
          <w:bCs/>
          <w:sz w:val="22"/>
          <w:szCs w:val="22"/>
        </w:rPr>
      </w:pPr>
      <w:r w:rsidRPr="00172AE4">
        <w:rPr>
          <w:rFonts w:ascii="Garamond" w:hAnsi="Garamond"/>
          <w:bCs/>
          <w:sz w:val="22"/>
          <w:szCs w:val="22"/>
        </w:rPr>
        <w:t>Executed SEO and targeted ads, driving a 40% sales increase.</w:t>
      </w:r>
    </w:p>
    <w:p w14:paraId="687F88B7" w14:textId="349D77B4" w:rsidR="00172AE4" w:rsidRPr="00172AE4" w:rsidRDefault="00172AE4" w:rsidP="00257C6F">
      <w:pPr>
        <w:pStyle w:val="Default"/>
        <w:numPr>
          <w:ilvl w:val="0"/>
          <w:numId w:val="54"/>
        </w:numPr>
        <w:rPr>
          <w:rFonts w:ascii="Garamond" w:hAnsi="Garamond"/>
          <w:bCs/>
          <w:sz w:val="22"/>
          <w:szCs w:val="22"/>
        </w:rPr>
      </w:pPr>
      <w:r w:rsidRPr="00172AE4">
        <w:rPr>
          <w:rFonts w:ascii="Garamond" w:hAnsi="Garamond"/>
          <w:bCs/>
          <w:sz w:val="22"/>
          <w:szCs w:val="22"/>
        </w:rPr>
        <w:t>Managed financial models and IP, ensuring cost-effective operations.</w:t>
      </w:r>
    </w:p>
    <w:p w14:paraId="5E9C4EAD" w14:textId="3CD669EF" w:rsidR="00172AE4" w:rsidRDefault="00172AE4" w:rsidP="00257C6F">
      <w:pPr>
        <w:pStyle w:val="Default"/>
        <w:numPr>
          <w:ilvl w:val="0"/>
          <w:numId w:val="54"/>
        </w:numPr>
        <w:rPr>
          <w:rFonts w:ascii="Garamond" w:hAnsi="Garamond"/>
          <w:bCs/>
          <w:sz w:val="22"/>
          <w:szCs w:val="22"/>
        </w:rPr>
      </w:pPr>
      <w:r w:rsidRPr="00172AE4">
        <w:rPr>
          <w:rFonts w:ascii="Garamond" w:hAnsi="Garamond"/>
          <w:bCs/>
          <w:sz w:val="22"/>
          <w:szCs w:val="22"/>
        </w:rPr>
        <w:t>Led rapid growth in a tech-driven marketplace, securing a competitive edge within two years.</w:t>
      </w:r>
    </w:p>
    <w:p w14:paraId="1D8277C1" w14:textId="11C8C78E" w:rsidR="00037636" w:rsidRPr="007F7A3C" w:rsidRDefault="008B5321" w:rsidP="00172AE4">
      <w:pPr>
        <w:pStyle w:val="Default"/>
        <w:pBdr>
          <w:bottom w:val="single" w:sz="6" w:space="1" w:color="auto"/>
        </w:pBdr>
        <w:rPr>
          <w:rFonts w:ascii="Garamond" w:hAnsi="Garamond"/>
          <w:b/>
          <w:bCs/>
          <w:color w:val="auto"/>
          <w:sz w:val="22"/>
          <w:szCs w:val="22"/>
        </w:rPr>
      </w:pPr>
      <w:r>
        <w:rPr>
          <w:rFonts w:ascii="Garamond" w:hAnsi="Garamond"/>
          <w:b/>
          <w:bCs/>
          <w:color w:val="auto"/>
          <w:sz w:val="22"/>
          <w:szCs w:val="22"/>
        </w:rPr>
        <w:t xml:space="preserve">TECHNICAL </w:t>
      </w:r>
      <w:r w:rsidR="00037636" w:rsidRPr="007F7A3C">
        <w:rPr>
          <w:rFonts w:ascii="Garamond" w:hAnsi="Garamond"/>
          <w:b/>
          <w:bCs/>
          <w:color w:val="auto"/>
          <w:sz w:val="22"/>
          <w:szCs w:val="22"/>
        </w:rPr>
        <w:t>PROJECTS</w:t>
      </w:r>
    </w:p>
    <w:p w14:paraId="5F1969A9" w14:textId="4CD7BBCD" w:rsidR="009D0A22" w:rsidRDefault="009D0A22" w:rsidP="00E532A6">
      <w:pPr>
        <w:pStyle w:val="Default"/>
        <w:spacing w:after="3"/>
        <w:rPr>
          <w:rFonts w:ascii="Garamond" w:hAnsi="Garamond"/>
          <w:b/>
          <w:bCs/>
          <w:color w:val="auto"/>
          <w:sz w:val="22"/>
          <w:szCs w:val="22"/>
        </w:rPr>
      </w:pPr>
      <w:r>
        <w:rPr>
          <w:rFonts w:ascii="Garamond" w:hAnsi="Garamond"/>
          <w:b/>
          <w:bCs/>
          <w:color w:val="auto"/>
          <w:sz w:val="22"/>
          <w:szCs w:val="22"/>
        </w:rPr>
        <w:t>Constructify</w:t>
      </w:r>
      <w:r w:rsidR="00137098">
        <w:rPr>
          <w:rFonts w:ascii="Garamond" w:hAnsi="Garamond"/>
          <w:b/>
          <w:bCs/>
          <w:color w:val="auto"/>
          <w:sz w:val="22"/>
          <w:szCs w:val="22"/>
        </w:rPr>
        <w:t xml:space="preserve"> (W.I.P)</w:t>
      </w:r>
      <w:r w:rsidR="009C38C2" w:rsidRPr="009C38C2">
        <w:rPr>
          <w:rFonts w:ascii="Garamond" w:hAnsi="Garamond"/>
          <w:color w:val="auto"/>
          <w:sz w:val="22"/>
          <w:szCs w:val="22"/>
        </w:rPr>
        <w:t xml:space="preserve"> (Persona</w:t>
      </w:r>
      <w:r w:rsidR="009C38C2">
        <w:rPr>
          <w:rFonts w:ascii="Garamond" w:hAnsi="Garamond"/>
          <w:color w:val="auto"/>
          <w:sz w:val="22"/>
          <w:szCs w:val="22"/>
        </w:rPr>
        <w:t>l</w:t>
      </w:r>
      <w:r w:rsidR="009C38C2" w:rsidRPr="009C38C2">
        <w:rPr>
          <w:rFonts w:ascii="Garamond" w:hAnsi="Garamond"/>
          <w:color w:val="auto"/>
          <w:sz w:val="22"/>
          <w:szCs w:val="22"/>
        </w:rPr>
        <w:t>)</w:t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585425">
        <w:rPr>
          <w:rFonts w:ascii="Garamond" w:hAnsi="Garamond"/>
          <w:b/>
          <w:bCs/>
          <w:color w:val="auto"/>
          <w:sz w:val="22"/>
          <w:szCs w:val="22"/>
        </w:rPr>
        <w:tab/>
      </w:r>
      <w:r w:rsidR="00C752C1">
        <w:rPr>
          <w:rFonts w:ascii="Garamond" w:hAnsi="Garamond"/>
          <w:b/>
          <w:bCs/>
          <w:color w:val="auto"/>
          <w:sz w:val="22"/>
          <w:szCs w:val="22"/>
        </w:rPr>
        <w:t xml:space="preserve">       May 2023 - Present</w:t>
      </w:r>
    </w:p>
    <w:p w14:paraId="603C757B" w14:textId="62AD3527" w:rsidR="00D237E3" w:rsidRPr="00D237E3" w:rsidRDefault="00D237E3" w:rsidP="00D237E3">
      <w:pPr>
        <w:pStyle w:val="Default"/>
        <w:numPr>
          <w:ilvl w:val="0"/>
          <w:numId w:val="55"/>
        </w:numPr>
        <w:rPr>
          <w:rFonts w:ascii="Garamond" w:hAnsi="Garamond"/>
          <w:color w:val="auto"/>
          <w:sz w:val="22"/>
          <w:szCs w:val="22"/>
        </w:rPr>
      </w:pPr>
      <w:r w:rsidRPr="00D237E3">
        <w:rPr>
          <w:rFonts w:ascii="Garamond" w:hAnsi="Garamond"/>
          <w:color w:val="auto"/>
          <w:sz w:val="22"/>
          <w:szCs w:val="22"/>
        </w:rPr>
        <w:t xml:space="preserve">Built a responsive frontend using Vue.js and </w:t>
      </w:r>
      <w:proofErr w:type="spellStart"/>
      <w:r w:rsidRPr="00D237E3">
        <w:rPr>
          <w:rFonts w:ascii="Garamond" w:hAnsi="Garamond"/>
          <w:color w:val="auto"/>
          <w:sz w:val="22"/>
          <w:szCs w:val="22"/>
        </w:rPr>
        <w:t>Vite</w:t>
      </w:r>
      <w:proofErr w:type="spellEnd"/>
      <w:r w:rsidRPr="00D237E3">
        <w:rPr>
          <w:rFonts w:ascii="Garamond" w:hAnsi="Garamond"/>
          <w:color w:val="auto"/>
          <w:sz w:val="22"/>
          <w:szCs w:val="22"/>
        </w:rPr>
        <w:t>, optimizing load times and performance.</w:t>
      </w:r>
    </w:p>
    <w:p w14:paraId="0A73DC7C" w14:textId="594A9116" w:rsidR="00D237E3" w:rsidRPr="00D237E3" w:rsidRDefault="00D237E3" w:rsidP="00D237E3">
      <w:pPr>
        <w:pStyle w:val="Default"/>
        <w:numPr>
          <w:ilvl w:val="0"/>
          <w:numId w:val="55"/>
        </w:numPr>
        <w:rPr>
          <w:rFonts w:ascii="Garamond" w:hAnsi="Garamond"/>
          <w:color w:val="auto"/>
          <w:sz w:val="22"/>
          <w:szCs w:val="22"/>
        </w:rPr>
      </w:pPr>
      <w:r w:rsidRPr="00D237E3">
        <w:rPr>
          <w:rFonts w:ascii="Garamond" w:hAnsi="Garamond"/>
          <w:color w:val="auto"/>
          <w:sz w:val="22"/>
          <w:szCs w:val="22"/>
        </w:rPr>
        <w:t>Designed an intuitive UI/UX through targeted user research and iterative testing.</w:t>
      </w:r>
    </w:p>
    <w:p w14:paraId="19DE3905" w14:textId="03DDEE4A" w:rsidR="00D237E3" w:rsidRPr="00D237E3" w:rsidRDefault="00D237E3" w:rsidP="00D237E3">
      <w:pPr>
        <w:pStyle w:val="Default"/>
        <w:numPr>
          <w:ilvl w:val="0"/>
          <w:numId w:val="55"/>
        </w:numPr>
        <w:rPr>
          <w:rFonts w:ascii="Garamond" w:hAnsi="Garamond"/>
          <w:color w:val="auto"/>
          <w:sz w:val="22"/>
          <w:szCs w:val="22"/>
        </w:rPr>
      </w:pPr>
      <w:r w:rsidRPr="00D237E3">
        <w:rPr>
          <w:rFonts w:ascii="Garamond" w:hAnsi="Garamond"/>
          <w:color w:val="auto"/>
          <w:sz w:val="22"/>
          <w:szCs w:val="22"/>
        </w:rPr>
        <w:t>Developed cost breakdowns and workflows by integrating modular Vue.js components.</w:t>
      </w:r>
    </w:p>
    <w:p w14:paraId="7D3E4297" w14:textId="3611701D" w:rsidR="00D237E3" w:rsidRPr="00D237E3" w:rsidRDefault="00D237E3" w:rsidP="00D237E3">
      <w:pPr>
        <w:pStyle w:val="Default"/>
        <w:numPr>
          <w:ilvl w:val="0"/>
          <w:numId w:val="55"/>
        </w:numPr>
        <w:rPr>
          <w:rFonts w:ascii="Garamond" w:hAnsi="Garamond"/>
          <w:color w:val="auto"/>
          <w:sz w:val="22"/>
          <w:szCs w:val="22"/>
        </w:rPr>
      </w:pPr>
      <w:r>
        <w:rPr>
          <w:rFonts w:ascii="Garamond" w:hAnsi="Garamond"/>
          <w:color w:val="auto"/>
          <w:sz w:val="22"/>
          <w:szCs w:val="22"/>
        </w:rPr>
        <w:t>I</w:t>
      </w:r>
      <w:r w:rsidRPr="00D237E3">
        <w:rPr>
          <w:rFonts w:ascii="Garamond" w:hAnsi="Garamond"/>
          <w:color w:val="auto"/>
          <w:sz w:val="22"/>
          <w:szCs w:val="22"/>
        </w:rPr>
        <w:t xml:space="preserve">ntegrated real-time tracking with </w:t>
      </w:r>
      <w:proofErr w:type="spellStart"/>
      <w:r w:rsidRPr="00D237E3">
        <w:rPr>
          <w:rFonts w:ascii="Garamond" w:hAnsi="Garamond"/>
          <w:color w:val="auto"/>
          <w:sz w:val="22"/>
          <w:szCs w:val="22"/>
        </w:rPr>
        <w:t>WebSockets</w:t>
      </w:r>
      <w:proofErr w:type="spellEnd"/>
      <w:r w:rsidRPr="00D237E3">
        <w:rPr>
          <w:rFonts w:ascii="Garamond" w:hAnsi="Garamond"/>
          <w:color w:val="auto"/>
          <w:sz w:val="22"/>
          <w:szCs w:val="22"/>
        </w:rPr>
        <w:t>, providing instant project updates.</w:t>
      </w:r>
    </w:p>
    <w:p w14:paraId="1754741C" w14:textId="346199FF" w:rsidR="00D237E3" w:rsidRDefault="00D237E3" w:rsidP="00D237E3">
      <w:pPr>
        <w:pStyle w:val="Default"/>
        <w:numPr>
          <w:ilvl w:val="0"/>
          <w:numId w:val="55"/>
        </w:numPr>
        <w:rPr>
          <w:rFonts w:ascii="Garamond" w:hAnsi="Garamond"/>
          <w:color w:val="auto"/>
          <w:sz w:val="22"/>
          <w:szCs w:val="22"/>
        </w:rPr>
      </w:pPr>
      <w:r w:rsidRPr="00D237E3">
        <w:rPr>
          <w:rFonts w:ascii="Garamond" w:hAnsi="Garamond"/>
          <w:color w:val="auto"/>
          <w:sz w:val="22"/>
          <w:szCs w:val="22"/>
        </w:rPr>
        <w:t>Collaborated with service providers using a custom API, ensuring pricing accuracy and reliability.</w:t>
      </w:r>
    </w:p>
    <w:p w14:paraId="57FC4C6D" w14:textId="48E1BE75" w:rsidR="00162857" w:rsidRPr="00327077" w:rsidRDefault="00162857" w:rsidP="00D237E3">
      <w:pPr>
        <w:pStyle w:val="Default"/>
        <w:rPr>
          <w:rFonts w:ascii="Garamond" w:hAnsi="Garamond"/>
          <w:sz w:val="22"/>
          <w:szCs w:val="22"/>
          <w:lang w:val="en-CA"/>
        </w:rPr>
      </w:pPr>
      <w:r w:rsidRPr="00FD6CC3">
        <w:rPr>
          <w:rFonts w:ascii="Garamond" w:hAnsi="Garamond"/>
          <w:b/>
          <w:bCs/>
          <w:sz w:val="22"/>
          <w:szCs w:val="22"/>
        </w:rPr>
        <w:t>Real Estate Management Platform</w:t>
      </w:r>
      <w:r w:rsidR="00327077">
        <w:rPr>
          <w:rFonts w:ascii="Garamond" w:hAnsi="Garamond"/>
          <w:b/>
          <w:bCs/>
          <w:sz w:val="22"/>
          <w:szCs w:val="22"/>
        </w:rPr>
        <w:t xml:space="preserve"> </w:t>
      </w:r>
      <w:r w:rsidR="00327077">
        <w:rPr>
          <w:rFonts w:ascii="Garamond" w:hAnsi="Garamond"/>
          <w:sz w:val="22"/>
          <w:szCs w:val="22"/>
        </w:rPr>
        <w:t>(Academic)</w:t>
      </w:r>
      <w:r w:rsidR="00FA3B6F">
        <w:rPr>
          <w:rFonts w:ascii="Garamond" w:hAnsi="Garamond"/>
          <w:sz w:val="22"/>
          <w:szCs w:val="22"/>
        </w:rPr>
        <w:tab/>
      </w:r>
      <w:r w:rsidR="00FA3B6F">
        <w:rPr>
          <w:rFonts w:ascii="Garamond" w:hAnsi="Garamond"/>
          <w:sz w:val="22"/>
          <w:szCs w:val="22"/>
        </w:rPr>
        <w:tab/>
      </w:r>
      <w:r w:rsidR="00FA3B6F">
        <w:rPr>
          <w:rFonts w:ascii="Garamond" w:hAnsi="Garamond"/>
          <w:sz w:val="22"/>
          <w:szCs w:val="22"/>
        </w:rPr>
        <w:tab/>
      </w:r>
      <w:r w:rsidR="00FA3B6F">
        <w:rPr>
          <w:rFonts w:ascii="Garamond" w:hAnsi="Garamond"/>
          <w:sz w:val="22"/>
          <w:szCs w:val="22"/>
        </w:rPr>
        <w:tab/>
      </w:r>
      <w:r w:rsidR="00FA3B6F">
        <w:rPr>
          <w:rFonts w:ascii="Garamond" w:hAnsi="Garamond"/>
          <w:sz w:val="22"/>
          <w:szCs w:val="22"/>
        </w:rPr>
        <w:tab/>
      </w:r>
      <w:r w:rsidR="00FA3B6F">
        <w:rPr>
          <w:rFonts w:ascii="Garamond" w:hAnsi="Garamond"/>
          <w:sz w:val="22"/>
          <w:szCs w:val="22"/>
        </w:rPr>
        <w:tab/>
        <w:t xml:space="preserve">            </w:t>
      </w:r>
      <w:r w:rsidR="00FA3B6F" w:rsidRPr="00FA3B6F">
        <w:rPr>
          <w:rFonts w:ascii="Garamond" w:hAnsi="Garamond"/>
          <w:b/>
          <w:bCs/>
          <w:sz w:val="22"/>
          <w:szCs w:val="22"/>
        </w:rPr>
        <w:t>July 2023 – August 2023</w:t>
      </w:r>
    </w:p>
    <w:p w14:paraId="050CDC99" w14:textId="77777777" w:rsidR="00162857" w:rsidRPr="009B682C" w:rsidRDefault="00162857" w:rsidP="00162857">
      <w:pPr>
        <w:pStyle w:val="Default"/>
        <w:numPr>
          <w:ilvl w:val="0"/>
          <w:numId w:val="47"/>
        </w:numPr>
        <w:rPr>
          <w:rFonts w:ascii="Garamond" w:hAnsi="Garamond"/>
          <w:sz w:val="22"/>
          <w:szCs w:val="22"/>
        </w:rPr>
      </w:pPr>
      <w:r w:rsidRPr="009B682C">
        <w:rPr>
          <w:rFonts w:ascii="Garamond" w:hAnsi="Garamond"/>
          <w:sz w:val="22"/>
          <w:szCs w:val="22"/>
        </w:rPr>
        <w:t>Developed a real estate management application using HTML, CSS, JavaScript, Express.js, and Node.js.</w:t>
      </w:r>
    </w:p>
    <w:p w14:paraId="59779BBE" w14:textId="77777777" w:rsidR="00162857" w:rsidRPr="009B682C" w:rsidRDefault="00162857" w:rsidP="00162857">
      <w:pPr>
        <w:pStyle w:val="Default"/>
        <w:numPr>
          <w:ilvl w:val="0"/>
          <w:numId w:val="47"/>
        </w:numPr>
        <w:rPr>
          <w:rFonts w:ascii="Garamond" w:hAnsi="Garamond"/>
          <w:sz w:val="22"/>
          <w:szCs w:val="22"/>
        </w:rPr>
      </w:pPr>
      <w:r w:rsidRPr="009B682C">
        <w:rPr>
          <w:rFonts w:ascii="Garamond" w:hAnsi="Garamond"/>
          <w:sz w:val="22"/>
          <w:szCs w:val="22"/>
        </w:rPr>
        <w:t xml:space="preserve">Designed and implemented a SQL database with </w:t>
      </w:r>
      <w:proofErr w:type="spellStart"/>
      <w:r w:rsidRPr="009B682C">
        <w:rPr>
          <w:rFonts w:ascii="Garamond" w:hAnsi="Garamond"/>
          <w:sz w:val="22"/>
          <w:szCs w:val="22"/>
        </w:rPr>
        <w:t>OracleDB</w:t>
      </w:r>
      <w:proofErr w:type="spellEnd"/>
      <w:r w:rsidRPr="009B682C">
        <w:rPr>
          <w:rFonts w:ascii="Garamond" w:hAnsi="Garamond"/>
          <w:sz w:val="22"/>
          <w:szCs w:val="22"/>
        </w:rPr>
        <w:t xml:space="preserve"> to model users, properties, and transactions.</w:t>
      </w:r>
    </w:p>
    <w:p w14:paraId="5C9EB0C6" w14:textId="77777777" w:rsidR="00162857" w:rsidRPr="009B682C" w:rsidRDefault="00162857" w:rsidP="00162857">
      <w:pPr>
        <w:pStyle w:val="Default"/>
        <w:numPr>
          <w:ilvl w:val="0"/>
          <w:numId w:val="47"/>
        </w:numPr>
        <w:rPr>
          <w:rFonts w:ascii="Garamond" w:hAnsi="Garamond"/>
          <w:sz w:val="22"/>
          <w:szCs w:val="22"/>
        </w:rPr>
      </w:pPr>
      <w:r w:rsidRPr="009B682C">
        <w:rPr>
          <w:rFonts w:ascii="Garamond" w:hAnsi="Garamond"/>
          <w:sz w:val="22"/>
          <w:szCs w:val="22"/>
        </w:rPr>
        <w:t>Created and managed API endpoints to efficiently handle user requests and data interactions.</w:t>
      </w:r>
    </w:p>
    <w:p w14:paraId="4EF07338" w14:textId="77777777" w:rsidR="00162857" w:rsidRDefault="00162857" w:rsidP="00162857">
      <w:pPr>
        <w:pStyle w:val="Default"/>
        <w:numPr>
          <w:ilvl w:val="0"/>
          <w:numId w:val="47"/>
        </w:numPr>
        <w:rPr>
          <w:rFonts w:ascii="Garamond" w:hAnsi="Garamond"/>
          <w:sz w:val="22"/>
          <w:szCs w:val="22"/>
        </w:rPr>
      </w:pPr>
      <w:r w:rsidRPr="009B682C">
        <w:rPr>
          <w:rFonts w:ascii="Garamond" w:hAnsi="Garamond"/>
          <w:sz w:val="22"/>
          <w:szCs w:val="22"/>
        </w:rPr>
        <w:t xml:space="preserve">Applied ISA relationships in </w:t>
      </w:r>
      <w:proofErr w:type="spellStart"/>
      <w:r w:rsidRPr="009B682C">
        <w:rPr>
          <w:rFonts w:ascii="Garamond" w:hAnsi="Garamond"/>
          <w:sz w:val="22"/>
          <w:szCs w:val="22"/>
        </w:rPr>
        <w:t>OracleDB</w:t>
      </w:r>
      <w:proofErr w:type="spellEnd"/>
      <w:r w:rsidRPr="009B682C">
        <w:rPr>
          <w:rFonts w:ascii="Garamond" w:hAnsi="Garamond"/>
          <w:sz w:val="22"/>
          <w:szCs w:val="22"/>
        </w:rPr>
        <w:t xml:space="preserve"> to specialize property types like Houses and Condos.</w:t>
      </w:r>
    </w:p>
    <w:p w14:paraId="3EC76F2F" w14:textId="13B6DCC7" w:rsidR="00162857" w:rsidRDefault="00162857" w:rsidP="00162857">
      <w:pPr>
        <w:pStyle w:val="Default"/>
        <w:numPr>
          <w:ilvl w:val="0"/>
          <w:numId w:val="47"/>
        </w:numPr>
        <w:rPr>
          <w:rFonts w:ascii="Garamond" w:hAnsi="Garamond"/>
          <w:sz w:val="22"/>
          <w:szCs w:val="22"/>
        </w:rPr>
      </w:pPr>
      <w:r w:rsidRPr="009B682C">
        <w:rPr>
          <w:rFonts w:ascii="Garamond" w:hAnsi="Garamond"/>
          <w:sz w:val="22"/>
          <w:szCs w:val="22"/>
        </w:rPr>
        <w:t>Optimized the platform with asynchronous processing for seamless multi-user interactions.</w:t>
      </w:r>
    </w:p>
    <w:p w14:paraId="1CA78977" w14:textId="1CC2CA92" w:rsidR="00E43846" w:rsidRPr="00BD02F0" w:rsidRDefault="00E43846" w:rsidP="00E43846">
      <w:pPr>
        <w:pStyle w:val="Default"/>
        <w:spacing w:after="3"/>
        <w:rPr>
          <w:rFonts w:ascii="Garamond" w:hAnsi="Garamond"/>
          <w:b/>
          <w:bCs/>
          <w:color w:val="auto"/>
          <w:sz w:val="22"/>
          <w:szCs w:val="22"/>
        </w:rPr>
      </w:pPr>
      <w:r w:rsidRPr="00C13C7D">
        <w:rPr>
          <w:rFonts w:ascii="Garamond" w:hAnsi="Garamond"/>
          <w:b/>
          <w:bCs/>
          <w:color w:val="auto"/>
          <w:sz w:val="22"/>
          <w:szCs w:val="22"/>
        </w:rPr>
        <w:t xml:space="preserve">Amazon Marketplace Analytic </w:t>
      </w:r>
      <w:r w:rsidRPr="007F7A3C">
        <w:rPr>
          <w:rFonts w:ascii="Garamond" w:hAnsi="Garamond"/>
          <w:b/>
          <w:bCs/>
          <w:color w:val="auto"/>
          <w:sz w:val="22"/>
          <w:szCs w:val="22"/>
        </w:rPr>
        <w:t>Software</w:t>
      </w:r>
      <w:r w:rsidR="00327077">
        <w:rPr>
          <w:rFonts w:ascii="Garamond" w:hAnsi="Garamond"/>
          <w:b/>
          <w:bCs/>
          <w:color w:val="auto"/>
          <w:sz w:val="22"/>
          <w:szCs w:val="22"/>
        </w:rPr>
        <w:t xml:space="preserve"> </w:t>
      </w:r>
      <w:r w:rsidR="00327077" w:rsidRPr="00327077">
        <w:rPr>
          <w:rFonts w:ascii="Garamond" w:hAnsi="Garamond"/>
          <w:color w:val="auto"/>
          <w:sz w:val="22"/>
          <w:szCs w:val="22"/>
        </w:rPr>
        <w:t>(</w:t>
      </w:r>
      <w:r w:rsidR="00FA3B6F">
        <w:rPr>
          <w:rFonts w:ascii="Garamond" w:hAnsi="Garamond"/>
          <w:color w:val="auto"/>
          <w:sz w:val="22"/>
          <w:szCs w:val="22"/>
        </w:rPr>
        <w:t>Academic/</w:t>
      </w:r>
      <w:r w:rsidR="00327077" w:rsidRPr="00327077">
        <w:rPr>
          <w:rFonts w:ascii="Garamond" w:hAnsi="Garamond"/>
          <w:color w:val="auto"/>
          <w:sz w:val="22"/>
          <w:szCs w:val="22"/>
        </w:rPr>
        <w:t>Personal)</w:t>
      </w:r>
      <w:r w:rsidR="00BD02F0">
        <w:rPr>
          <w:rFonts w:ascii="Garamond" w:hAnsi="Garamond"/>
          <w:color w:val="auto"/>
          <w:sz w:val="22"/>
          <w:szCs w:val="22"/>
        </w:rPr>
        <w:tab/>
      </w:r>
      <w:r w:rsidR="00BD02F0">
        <w:rPr>
          <w:rFonts w:ascii="Garamond" w:hAnsi="Garamond"/>
          <w:color w:val="auto"/>
          <w:sz w:val="22"/>
          <w:szCs w:val="22"/>
        </w:rPr>
        <w:tab/>
      </w:r>
      <w:r w:rsidR="00BD02F0">
        <w:rPr>
          <w:rFonts w:ascii="Garamond" w:hAnsi="Garamond"/>
          <w:color w:val="auto"/>
          <w:sz w:val="22"/>
          <w:szCs w:val="22"/>
        </w:rPr>
        <w:tab/>
        <w:t xml:space="preserve">        </w:t>
      </w:r>
      <w:r w:rsidR="00330904">
        <w:rPr>
          <w:rFonts w:ascii="Garamond" w:hAnsi="Garamond"/>
          <w:color w:val="auto"/>
          <w:sz w:val="22"/>
          <w:szCs w:val="22"/>
        </w:rPr>
        <w:t xml:space="preserve">          </w:t>
      </w:r>
      <w:r w:rsidR="00BD02F0">
        <w:rPr>
          <w:rFonts w:ascii="Garamond" w:hAnsi="Garamond"/>
          <w:b/>
          <w:bCs/>
          <w:color w:val="auto"/>
          <w:sz w:val="22"/>
          <w:szCs w:val="22"/>
        </w:rPr>
        <w:t>Sept</w:t>
      </w:r>
      <w:r w:rsidR="00330904">
        <w:rPr>
          <w:rFonts w:ascii="Garamond" w:hAnsi="Garamond"/>
          <w:b/>
          <w:bCs/>
          <w:color w:val="auto"/>
          <w:sz w:val="22"/>
          <w:szCs w:val="22"/>
        </w:rPr>
        <w:t>.</w:t>
      </w:r>
      <w:r w:rsidR="00BD02F0">
        <w:rPr>
          <w:rFonts w:ascii="Garamond" w:hAnsi="Garamond"/>
          <w:b/>
          <w:bCs/>
          <w:color w:val="auto"/>
          <w:sz w:val="22"/>
          <w:szCs w:val="22"/>
        </w:rPr>
        <w:t xml:space="preserve"> 2022 – December 2022</w:t>
      </w:r>
    </w:p>
    <w:p w14:paraId="625163E2" w14:textId="77777777" w:rsidR="00E43846" w:rsidRPr="007F7A3C" w:rsidRDefault="00E43846" w:rsidP="00E43846">
      <w:pPr>
        <w:pStyle w:val="Default"/>
        <w:numPr>
          <w:ilvl w:val="0"/>
          <w:numId w:val="37"/>
        </w:numPr>
        <w:rPr>
          <w:rFonts w:ascii="Garamond" w:hAnsi="Garamond"/>
          <w:sz w:val="22"/>
          <w:szCs w:val="22"/>
          <w:lang w:val="en-CA"/>
        </w:rPr>
      </w:pPr>
      <w:r w:rsidRPr="007F7A3C">
        <w:rPr>
          <w:rFonts w:ascii="Garamond" w:hAnsi="Garamond"/>
          <w:sz w:val="22"/>
          <w:szCs w:val="22"/>
          <w:lang w:val="en-CA"/>
        </w:rPr>
        <w:t>Engineered an Amazon Marketplace tool, enhancing seller operational efficiency by 35%.</w:t>
      </w:r>
    </w:p>
    <w:p w14:paraId="6771C425" w14:textId="77777777" w:rsidR="00E43846" w:rsidRPr="007F7A3C" w:rsidRDefault="00E43846" w:rsidP="00E43846">
      <w:pPr>
        <w:pStyle w:val="Default"/>
        <w:numPr>
          <w:ilvl w:val="0"/>
          <w:numId w:val="37"/>
        </w:numPr>
        <w:rPr>
          <w:rFonts w:ascii="Garamond" w:hAnsi="Garamond"/>
          <w:sz w:val="22"/>
          <w:szCs w:val="22"/>
          <w:lang w:val="en-CA"/>
        </w:rPr>
      </w:pPr>
      <w:r w:rsidRPr="007F7A3C">
        <w:rPr>
          <w:rFonts w:ascii="Garamond" w:hAnsi="Garamond"/>
          <w:sz w:val="22"/>
          <w:szCs w:val="22"/>
          <w:lang w:val="en-CA"/>
        </w:rPr>
        <w:t>Implemented an algorithm predicting ASIN trends, leading to a 50% reduction in overstock.</w:t>
      </w:r>
    </w:p>
    <w:p w14:paraId="12A1A42D" w14:textId="57A02AC6" w:rsidR="00E43846" w:rsidRPr="00E43846" w:rsidRDefault="00E43846" w:rsidP="00E43846">
      <w:pPr>
        <w:pStyle w:val="Default"/>
        <w:numPr>
          <w:ilvl w:val="0"/>
          <w:numId w:val="37"/>
        </w:numPr>
        <w:rPr>
          <w:rFonts w:ascii="Garamond" w:hAnsi="Garamond"/>
          <w:sz w:val="22"/>
          <w:szCs w:val="22"/>
          <w:lang w:val="en-CA"/>
        </w:rPr>
      </w:pPr>
      <w:r w:rsidRPr="007F7A3C">
        <w:rPr>
          <w:rFonts w:ascii="Garamond" w:hAnsi="Garamond"/>
          <w:sz w:val="22"/>
          <w:szCs w:val="22"/>
          <w:lang w:val="en-CA"/>
        </w:rPr>
        <w:t>Enabled multi-format data integration, including SQL and JSON, improving data retrieval times by 40%.</w:t>
      </w:r>
    </w:p>
    <w:p w14:paraId="6F330458" w14:textId="32F7B5A7" w:rsidR="002818FF" w:rsidRPr="007F7A3C" w:rsidRDefault="002818FF" w:rsidP="00E532A6">
      <w:pPr>
        <w:pStyle w:val="Default"/>
        <w:pBdr>
          <w:bottom w:val="single" w:sz="6" w:space="1" w:color="auto"/>
        </w:pBdr>
        <w:rPr>
          <w:rFonts w:ascii="Garamond" w:hAnsi="Garamond"/>
          <w:b/>
          <w:bCs/>
          <w:color w:val="auto"/>
          <w:sz w:val="22"/>
          <w:szCs w:val="22"/>
        </w:rPr>
      </w:pPr>
      <w:r w:rsidRPr="007F7A3C">
        <w:rPr>
          <w:rFonts w:ascii="Garamond" w:hAnsi="Garamond"/>
          <w:b/>
          <w:bCs/>
          <w:color w:val="auto"/>
          <w:sz w:val="22"/>
          <w:szCs w:val="22"/>
        </w:rPr>
        <w:t>SKILLS</w:t>
      </w:r>
    </w:p>
    <w:p w14:paraId="12A9E4B1" w14:textId="557D9CC5" w:rsidR="000A276F" w:rsidRPr="00402E96" w:rsidRDefault="002818FF" w:rsidP="00402E96">
      <w:pPr>
        <w:pStyle w:val="Default"/>
        <w:spacing w:after="3"/>
        <w:rPr>
          <w:rFonts w:ascii="Garamond" w:hAnsi="Garamond"/>
          <w:color w:val="auto"/>
          <w:sz w:val="22"/>
          <w:szCs w:val="22"/>
        </w:rPr>
      </w:pPr>
      <w:r w:rsidRPr="007F7A3C">
        <w:rPr>
          <w:rFonts w:ascii="Garamond" w:hAnsi="Garamond"/>
          <w:color w:val="auto"/>
          <w:sz w:val="22"/>
          <w:szCs w:val="22"/>
        </w:rPr>
        <w:t>Java, C, C++, Python,</w:t>
      </w:r>
      <w:r w:rsidR="00691772">
        <w:rPr>
          <w:rFonts w:ascii="Garamond" w:hAnsi="Garamond"/>
          <w:color w:val="auto"/>
          <w:sz w:val="22"/>
          <w:szCs w:val="22"/>
        </w:rPr>
        <w:t xml:space="preserve"> </w:t>
      </w:r>
      <w:r w:rsidR="00691772" w:rsidRPr="007F7A3C">
        <w:rPr>
          <w:rFonts w:ascii="Garamond" w:hAnsi="Garamond"/>
          <w:color w:val="auto"/>
          <w:sz w:val="22"/>
          <w:szCs w:val="22"/>
        </w:rPr>
        <w:t xml:space="preserve">Swift, </w:t>
      </w:r>
      <w:r w:rsidRPr="007F7A3C">
        <w:rPr>
          <w:rFonts w:ascii="Garamond" w:hAnsi="Garamond"/>
          <w:color w:val="auto"/>
          <w:sz w:val="22"/>
          <w:szCs w:val="22"/>
        </w:rPr>
        <w:t xml:space="preserve">R, </w:t>
      </w:r>
      <w:r w:rsidR="00A67737" w:rsidRPr="007F7A3C">
        <w:rPr>
          <w:rFonts w:ascii="Garamond" w:hAnsi="Garamond"/>
          <w:color w:val="auto"/>
          <w:sz w:val="22"/>
          <w:szCs w:val="22"/>
        </w:rPr>
        <w:t>JavaScript</w:t>
      </w:r>
      <w:r w:rsidRPr="007F7A3C">
        <w:rPr>
          <w:rFonts w:ascii="Garamond" w:hAnsi="Garamond"/>
          <w:color w:val="auto"/>
          <w:sz w:val="22"/>
          <w:szCs w:val="22"/>
        </w:rPr>
        <w:t xml:space="preserve">, SQL, HTML, </w:t>
      </w:r>
      <w:r w:rsidR="00B24B19">
        <w:rPr>
          <w:rFonts w:ascii="Garamond" w:hAnsi="Garamond"/>
          <w:color w:val="auto"/>
          <w:sz w:val="22"/>
          <w:szCs w:val="22"/>
        </w:rPr>
        <w:t xml:space="preserve">Node.js, React.js Vue.js, </w:t>
      </w:r>
      <w:r w:rsidRPr="007F7A3C">
        <w:rPr>
          <w:rFonts w:ascii="Garamond" w:hAnsi="Garamond"/>
          <w:color w:val="auto"/>
          <w:sz w:val="22"/>
          <w:szCs w:val="22"/>
        </w:rPr>
        <w:t>CSS, Git, JUnit, unRAID, Swing</w:t>
      </w:r>
      <w:r w:rsidR="00E0005B">
        <w:rPr>
          <w:rFonts w:ascii="Garamond" w:hAnsi="Garamond"/>
          <w:color w:val="auto"/>
          <w:sz w:val="22"/>
          <w:szCs w:val="22"/>
        </w:rPr>
        <w:t xml:space="preserve">, </w:t>
      </w:r>
      <w:proofErr w:type="spellStart"/>
      <w:r w:rsidR="00E0005B">
        <w:rPr>
          <w:rFonts w:ascii="Garamond" w:hAnsi="Garamond"/>
          <w:color w:val="auto"/>
          <w:sz w:val="22"/>
          <w:szCs w:val="22"/>
        </w:rPr>
        <w:t>OracleDB</w:t>
      </w:r>
      <w:proofErr w:type="spellEnd"/>
    </w:p>
    <w:sectPr w:rsidR="000A276F" w:rsidRPr="00402E96" w:rsidSect="00383707">
      <w:footerReference w:type="default" r:id="rId12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0DAA8C" w14:textId="77777777" w:rsidR="007D34E7" w:rsidRDefault="007D34E7" w:rsidP="00A00A1D">
      <w:r>
        <w:separator/>
      </w:r>
    </w:p>
  </w:endnote>
  <w:endnote w:type="continuationSeparator" w:id="0">
    <w:p w14:paraId="2F99748C" w14:textId="77777777" w:rsidR="007D34E7" w:rsidRDefault="007D34E7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F7D5F6" w14:textId="77777777" w:rsidR="000A276F" w:rsidRDefault="000A276F" w:rsidP="000A276F">
    <w:pPr>
      <w:pStyle w:val="Footer"/>
      <w:tabs>
        <w:tab w:val="clear" w:pos="4680"/>
        <w:tab w:val="clear" w:pos="9360"/>
        <w:tab w:val="left" w:pos="1365"/>
      </w:tabs>
    </w:pPr>
    <w:r>
      <w:rPr>
        <w:noProof/>
      </w:rPr>
      <w:drawing>
        <wp:anchor distT="0" distB="0" distL="114300" distR="114300" simplePos="0" relativeHeight="251659264" behindDoc="0" locked="0" layoutInCell="1" allowOverlap="1" wp14:anchorId="0D676C72" wp14:editId="252185EF">
          <wp:simplePos x="0" y="0"/>
          <wp:positionH relativeFrom="column">
            <wp:posOffset>-219075</wp:posOffset>
          </wp:positionH>
          <wp:positionV relativeFrom="paragraph">
            <wp:posOffset>66675</wp:posOffset>
          </wp:positionV>
          <wp:extent cx="2268000" cy="370800"/>
          <wp:effectExtent l="0" t="0" r="0" b="0"/>
          <wp:wrapThrough wrapText="bothSides">
            <wp:wrapPolygon edited="0">
              <wp:start x="18509" y="0"/>
              <wp:lineTo x="0" y="4446"/>
              <wp:lineTo x="0" y="15561"/>
              <wp:lineTo x="19053" y="20007"/>
              <wp:lineTo x="20868" y="20007"/>
              <wp:lineTo x="21412" y="17784"/>
              <wp:lineTo x="21412" y="1111"/>
              <wp:lineTo x="20142" y="0"/>
              <wp:lineTo x="18509" y="0"/>
            </wp:wrapPolygon>
          </wp:wrapThrough>
          <wp:docPr id="1" name="Picture 1" descr="A blue letters on a black background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ue letters on a black background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8000" cy="370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  <w:p w14:paraId="5BD82099" w14:textId="77777777" w:rsidR="000A276F" w:rsidRDefault="000A276F" w:rsidP="000A276F">
    <w:pPr>
      <w:pStyle w:val="Footer"/>
      <w:ind w:left="-709"/>
      <w:jc w:val="center"/>
    </w:pPr>
    <w:r>
      <w:rPr>
        <w:b/>
        <w:bCs/>
        <w:color w:val="244061" w:themeColor="accent1" w:themeShade="80"/>
      </w:rPr>
      <w:t xml:space="preserve">                                               </w:t>
    </w:r>
    <w:r w:rsidRPr="00526DDD">
      <w:rPr>
        <w:b/>
        <w:bCs/>
        <w:color w:val="244061" w:themeColor="accent1" w:themeShade="80"/>
      </w:rPr>
      <w:t>science.coop@ubc.ca | 604-822-9677</w:t>
    </w:r>
  </w:p>
  <w:p w14:paraId="196CB2FC" w14:textId="7D76714E" w:rsidR="001224A3" w:rsidRPr="000A276F" w:rsidRDefault="001224A3" w:rsidP="000A27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D0B7D" w14:textId="77777777" w:rsidR="007D34E7" w:rsidRDefault="007D34E7" w:rsidP="00A00A1D">
      <w:r>
        <w:separator/>
      </w:r>
    </w:p>
  </w:footnote>
  <w:footnote w:type="continuationSeparator" w:id="0">
    <w:p w14:paraId="506DFB26" w14:textId="77777777" w:rsidR="007D34E7" w:rsidRDefault="007D34E7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3C30E9A"/>
    <w:multiLevelType w:val="hybridMultilevel"/>
    <w:tmpl w:val="77B49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A301BE"/>
    <w:multiLevelType w:val="multilevel"/>
    <w:tmpl w:val="EB3CE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66200A"/>
    <w:multiLevelType w:val="hybridMultilevel"/>
    <w:tmpl w:val="AE4E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70BB1"/>
    <w:multiLevelType w:val="hybridMultilevel"/>
    <w:tmpl w:val="6928B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668BD"/>
    <w:multiLevelType w:val="multilevel"/>
    <w:tmpl w:val="F2E01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28039B4"/>
    <w:multiLevelType w:val="hybridMultilevel"/>
    <w:tmpl w:val="F8161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4672FD5"/>
    <w:multiLevelType w:val="hybridMultilevel"/>
    <w:tmpl w:val="9BC0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0E422B"/>
    <w:multiLevelType w:val="hybridMultilevel"/>
    <w:tmpl w:val="815E8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071F8E"/>
    <w:multiLevelType w:val="hybridMultilevel"/>
    <w:tmpl w:val="71C6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6FB18A3"/>
    <w:multiLevelType w:val="multilevel"/>
    <w:tmpl w:val="A16E9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81B43A9"/>
    <w:multiLevelType w:val="hybridMultilevel"/>
    <w:tmpl w:val="DCDEC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8E7C29"/>
    <w:multiLevelType w:val="multilevel"/>
    <w:tmpl w:val="1BD040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FD0097A"/>
    <w:multiLevelType w:val="hybridMultilevel"/>
    <w:tmpl w:val="86D2D16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4736D6C"/>
    <w:multiLevelType w:val="multilevel"/>
    <w:tmpl w:val="087A8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76C6B41"/>
    <w:multiLevelType w:val="hybridMultilevel"/>
    <w:tmpl w:val="DC44A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FC02F4"/>
    <w:multiLevelType w:val="hybridMultilevel"/>
    <w:tmpl w:val="D48ED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DA0633C"/>
    <w:multiLevelType w:val="multilevel"/>
    <w:tmpl w:val="72A83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122B6D"/>
    <w:multiLevelType w:val="hybridMultilevel"/>
    <w:tmpl w:val="4A52B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F031FA"/>
    <w:multiLevelType w:val="multilevel"/>
    <w:tmpl w:val="25709B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3B70F5A"/>
    <w:multiLevelType w:val="hybridMultilevel"/>
    <w:tmpl w:val="544AF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011EB7"/>
    <w:multiLevelType w:val="hybridMultilevel"/>
    <w:tmpl w:val="374A6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A056E3D"/>
    <w:multiLevelType w:val="hybridMultilevel"/>
    <w:tmpl w:val="E540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0B6357"/>
    <w:multiLevelType w:val="multilevel"/>
    <w:tmpl w:val="9D2E6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2B20A5"/>
    <w:multiLevelType w:val="multilevel"/>
    <w:tmpl w:val="FE583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113147D"/>
    <w:multiLevelType w:val="hybridMultilevel"/>
    <w:tmpl w:val="68981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5F285AFC"/>
    <w:multiLevelType w:val="hybridMultilevel"/>
    <w:tmpl w:val="7756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03111BF"/>
    <w:multiLevelType w:val="hybridMultilevel"/>
    <w:tmpl w:val="EA12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16E7594"/>
    <w:multiLevelType w:val="hybridMultilevel"/>
    <w:tmpl w:val="ECFC1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AD6CAF"/>
    <w:multiLevelType w:val="hybridMultilevel"/>
    <w:tmpl w:val="A8402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62442C7"/>
    <w:multiLevelType w:val="hybridMultilevel"/>
    <w:tmpl w:val="34A4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C0F3F39"/>
    <w:multiLevelType w:val="hybridMultilevel"/>
    <w:tmpl w:val="42226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D94214D"/>
    <w:multiLevelType w:val="hybridMultilevel"/>
    <w:tmpl w:val="A072B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3E39CE"/>
    <w:multiLevelType w:val="multilevel"/>
    <w:tmpl w:val="B7BC3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9563CEE"/>
    <w:multiLevelType w:val="hybridMultilevel"/>
    <w:tmpl w:val="82B83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A038A7"/>
    <w:multiLevelType w:val="hybridMultilevel"/>
    <w:tmpl w:val="27EE4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A59782E"/>
    <w:multiLevelType w:val="hybridMultilevel"/>
    <w:tmpl w:val="8D60FD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DDB0E3F"/>
    <w:multiLevelType w:val="multilevel"/>
    <w:tmpl w:val="EA12579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2379415">
    <w:abstractNumId w:val="26"/>
  </w:num>
  <w:num w:numId="2" w16cid:durableId="946621411">
    <w:abstractNumId w:val="41"/>
  </w:num>
  <w:num w:numId="3" w16cid:durableId="871501482">
    <w:abstractNumId w:val="37"/>
  </w:num>
  <w:num w:numId="4" w16cid:durableId="157775109">
    <w:abstractNumId w:val="36"/>
  </w:num>
  <w:num w:numId="5" w16cid:durableId="487093168">
    <w:abstractNumId w:val="51"/>
  </w:num>
  <w:num w:numId="6" w16cid:durableId="946278253">
    <w:abstractNumId w:val="2"/>
  </w:num>
  <w:num w:numId="7" w16cid:durableId="969479696">
    <w:abstractNumId w:val="21"/>
  </w:num>
  <w:num w:numId="8" w16cid:durableId="2023436532">
    <w:abstractNumId w:val="13"/>
  </w:num>
  <w:num w:numId="9" w16cid:durableId="1511409541">
    <w:abstractNumId w:val="47"/>
  </w:num>
  <w:num w:numId="10" w16cid:durableId="1242451408">
    <w:abstractNumId w:val="50"/>
  </w:num>
  <w:num w:numId="11" w16cid:durableId="541089586">
    <w:abstractNumId w:val="0"/>
  </w:num>
  <w:num w:numId="12" w16cid:durableId="928348328">
    <w:abstractNumId w:val="39"/>
  </w:num>
  <w:num w:numId="13" w16cid:durableId="259803539">
    <w:abstractNumId w:val="8"/>
  </w:num>
  <w:num w:numId="14" w16cid:durableId="1749305345">
    <w:abstractNumId w:val="7"/>
  </w:num>
  <w:num w:numId="15" w16cid:durableId="457843343">
    <w:abstractNumId w:val="5"/>
  </w:num>
  <w:num w:numId="16" w16cid:durableId="1619484273">
    <w:abstractNumId w:val="48"/>
  </w:num>
  <w:num w:numId="17" w16cid:durableId="952663365">
    <w:abstractNumId w:val="28"/>
  </w:num>
  <w:num w:numId="18" w16cid:durableId="423377849">
    <w:abstractNumId w:val="9"/>
  </w:num>
  <w:num w:numId="19" w16cid:durableId="1626036545">
    <w:abstractNumId w:val="1"/>
  </w:num>
  <w:num w:numId="20" w16cid:durableId="2980593">
    <w:abstractNumId w:val="46"/>
  </w:num>
  <w:num w:numId="21" w16cid:durableId="669022192">
    <w:abstractNumId w:val="52"/>
  </w:num>
  <w:num w:numId="22" w16cid:durableId="117182438">
    <w:abstractNumId w:val="20"/>
  </w:num>
  <w:num w:numId="23" w16cid:durableId="2061246941">
    <w:abstractNumId w:val="32"/>
  </w:num>
  <w:num w:numId="24" w16cid:durableId="1239636719">
    <w:abstractNumId w:val="35"/>
  </w:num>
  <w:num w:numId="25" w16cid:durableId="1427186354">
    <w:abstractNumId w:val="27"/>
  </w:num>
  <w:num w:numId="26" w16cid:durableId="1470397450">
    <w:abstractNumId w:val="42"/>
  </w:num>
  <w:num w:numId="27" w16cid:durableId="1377125999">
    <w:abstractNumId w:val="33"/>
  </w:num>
  <w:num w:numId="28" w16cid:durableId="1166673776">
    <w:abstractNumId w:val="3"/>
  </w:num>
  <w:num w:numId="29" w16cid:durableId="632060947">
    <w:abstractNumId w:val="17"/>
  </w:num>
  <w:num w:numId="30" w16cid:durableId="1422725331">
    <w:abstractNumId w:val="15"/>
  </w:num>
  <w:num w:numId="31" w16cid:durableId="676158574">
    <w:abstractNumId w:val="25"/>
  </w:num>
  <w:num w:numId="32" w16cid:durableId="744304900">
    <w:abstractNumId w:val="34"/>
  </w:num>
  <w:num w:numId="33" w16cid:durableId="662515433">
    <w:abstractNumId w:val="44"/>
  </w:num>
  <w:num w:numId="34" w16cid:durableId="1343705475">
    <w:abstractNumId w:val="22"/>
  </w:num>
  <w:num w:numId="35" w16cid:durableId="209460235">
    <w:abstractNumId w:val="54"/>
  </w:num>
  <w:num w:numId="36" w16cid:durableId="1552959664">
    <w:abstractNumId w:val="49"/>
  </w:num>
  <w:num w:numId="37" w16cid:durableId="1635063716">
    <w:abstractNumId w:val="11"/>
  </w:num>
  <w:num w:numId="38" w16cid:durableId="487135209">
    <w:abstractNumId w:val="19"/>
  </w:num>
  <w:num w:numId="39" w16cid:durableId="91095992">
    <w:abstractNumId w:val="29"/>
  </w:num>
  <w:num w:numId="40" w16cid:durableId="631716395">
    <w:abstractNumId w:val="4"/>
  </w:num>
  <w:num w:numId="41" w16cid:durableId="1797020965">
    <w:abstractNumId w:val="12"/>
  </w:num>
  <w:num w:numId="42" w16cid:durableId="1115448132">
    <w:abstractNumId w:val="43"/>
  </w:num>
  <w:num w:numId="43" w16cid:durableId="350224971">
    <w:abstractNumId w:val="23"/>
  </w:num>
  <w:num w:numId="44" w16cid:durableId="730540932">
    <w:abstractNumId w:val="18"/>
  </w:num>
  <w:num w:numId="45" w16cid:durableId="1783842408">
    <w:abstractNumId w:val="30"/>
  </w:num>
  <w:num w:numId="46" w16cid:durableId="1057894598">
    <w:abstractNumId w:val="31"/>
  </w:num>
  <w:num w:numId="47" w16cid:durableId="1868365989">
    <w:abstractNumId w:val="40"/>
  </w:num>
  <w:num w:numId="48" w16cid:durableId="1032194620">
    <w:abstractNumId w:val="55"/>
  </w:num>
  <w:num w:numId="49" w16cid:durableId="382750061">
    <w:abstractNumId w:val="6"/>
  </w:num>
  <w:num w:numId="50" w16cid:durableId="793183314">
    <w:abstractNumId w:val="45"/>
  </w:num>
  <w:num w:numId="51" w16cid:durableId="710572662">
    <w:abstractNumId w:val="38"/>
  </w:num>
  <w:num w:numId="52" w16cid:durableId="548882894">
    <w:abstractNumId w:val="16"/>
  </w:num>
  <w:num w:numId="53" w16cid:durableId="1009063146">
    <w:abstractNumId w:val="53"/>
  </w:num>
  <w:num w:numId="54" w16cid:durableId="740639812">
    <w:abstractNumId w:val="10"/>
  </w:num>
  <w:num w:numId="55" w16cid:durableId="173570771">
    <w:abstractNumId w:val="24"/>
  </w:num>
  <w:num w:numId="56" w16cid:durableId="198901835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3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GwMDQwNjE0MzQzNzRX0lEKTi0uzszPAykwrgUAjyO9HywAAAA="/>
  </w:docVars>
  <w:rsids>
    <w:rsidRoot w:val="00D7551A"/>
    <w:rsid w:val="00003868"/>
    <w:rsid w:val="0000420D"/>
    <w:rsid w:val="00004A38"/>
    <w:rsid w:val="00011311"/>
    <w:rsid w:val="00011933"/>
    <w:rsid w:val="00016513"/>
    <w:rsid w:val="00023E41"/>
    <w:rsid w:val="00024CA7"/>
    <w:rsid w:val="00026205"/>
    <w:rsid w:val="000330F1"/>
    <w:rsid w:val="000346E5"/>
    <w:rsid w:val="00037636"/>
    <w:rsid w:val="00040DE8"/>
    <w:rsid w:val="00041440"/>
    <w:rsid w:val="00045299"/>
    <w:rsid w:val="0004790C"/>
    <w:rsid w:val="0005461F"/>
    <w:rsid w:val="000555EE"/>
    <w:rsid w:val="00056E6B"/>
    <w:rsid w:val="00057F84"/>
    <w:rsid w:val="00060041"/>
    <w:rsid w:val="00060215"/>
    <w:rsid w:val="000610CC"/>
    <w:rsid w:val="000646AA"/>
    <w:rsid w:val="00077B7D"/>
    <w:rsid w:val="00094905"/>
    <w:rsid w:val="0009555F"/>
    <w:rsid w:val="000965B8"/>
    <w:rsid w:val="000A276F"/>
    <w:rsid w:val="000A56D3"/>
    <w:rsid w:val="000B1911"/>
    <w:rsid w:val="000B41F3"/>
    <w:rsid w:val="000C024D"/>
    <w:rsid w:val="000C6404"/>
    <w:rsid w:val="000C7572"/>
    <w:rsid w:val="000D16C4"/>
    <w:rsid w:val="000D19E9"/>
    <w:rsid w:val="000D5CB4"/>
    <w:rsid w:val="000E035E"/>
    <w:rsid w:val="000F276D"/>
    <w:rsid w:val="000F2A80"/>
    <w:rsid w:val="001010E0"/>
    <w:rsid w:val="0010679B"/>
    <w:rsid w:val="00107870"/>
    <w:rsid w:val="00113D5C"/>
    <w:rsid w:val="001144FB"/>
    <w:rsid w:val="00122141"/>
    <w:rsid w:val="001224A3"/>
    <w:rsid w:val="00122B5C"/>
    <w:rsid w:val="00125E46"/>
    <w:rsid w:val="001261EB"/>
    <w:rsid w:val="00126B24"/>
    <w:rsid w:val="00133697"/>
    <w:rsid w:val="00137098"/>
    <w:rsid w:val="00137570"/>
    <w:rsid w:val="00140AD4"/>
    <w:rsid w:val="00145A29"/>
    <w:rsid w:val="001519BE"/>
    <w:rsid w:val="00154C81"/>
    <w:rsid w:val="00162857"/>
    <w:rsid w:val="00167A88"/>
    <w:rsid w:val="001707C5"/>
    <w:rsid w:val="0017085B"/>
    <w:rsid w:val="00172AE4"/>
    <w:rsid w:val="00180BBF"/>
    <w:rsid w:val="001841E6"/>
    <w:rsid w:val="00185843"/>
    <w:rsid w:val="00185CFA"/>
    <w:rsid w:val="00197743"/>
    <w:rsid w:val="00197DBD"/>
    <w:rsid w:val="001A26FA"/>
    <w:rsid w:val="001A77B6"/>
    <w:rsid w:val="001B08A4"/>
    <w:rsid w:val="001B0ED9"/>
    <w:rsid w:val="001B37D0"/>
    <w:rsid w:val="001B6807"/>
    <w:rsid w:val="001B7F70"/>
    <w:rsid w:val="001C0D1E"/>
    <w:rsid w:val="001C45D3"/>
    <w:rsid w:val="001C569A"/>
    <w:rsid w:val="001D7AFD"/>
    <w:rsid w:val="001E46F1"/>
    <w:rsid w:val="001E522E"/>
    <w:rsid w:val="001E6598"/>
    <w:rsid w:val="001E6681"/>
    <w:rsid w:val="001F0A5E"/>
    <w:rsid w:val="001F189C"/>
    <w:rsid w:val="001F3644"/>
    <w:rsid w:val="001F3C24"/>
    <w:rsid w:val="001F56D1"/>
    <w:rsid w:val="001F75AE"/>
    <w:rsid w:val="00204320"/>
    <w:rsid w:val="00204FEB"/>
    <w:rsid w:val="002078BD"/>
    <w:rsid w:val="002105A6"/>
    <w:rsid w:val="002109FA"/>
    <w:rsid w:val="00211504"/>
    <w:rsid w:val="00211794"/>
    <w:rsid w:val="00212A09"/>
    <w:rsid w:val="00217473"/>
    <w:rsid w:val="0022093C"/>
    <w:rsid w:val="002210AB"/>
    <w:rsid w:val="002277CC"/>
    <w:rsid w:val="00233608"/>
    <w:rsid w:val="0023621F"/>
    <w:rsid w:val="00243734"/>
    <w:rsid w:val="0024765A"/>
    <w:rsid w:val="00247DA6"/>
    <w:rsid w:val="00251C14"/>
    <w:rsid w:val="00252540"/>
    <w:rsid w:val="002532E2"/>
    <w:rsid w:val="002547DE"/>
    <w:rsid w:val="00254F68"/>
    <w:rsid w:val="00256BCF"/>
    <w:rsid w:val="00257C6F"/>
    <w:rsid w:val="0026266B"/>
    <w:rsid w:val="0026281E"/>
    <w:rsid w:val="00262A97"/>
    <w:rsid w:val="00266BDC"/>
    <w:rsid w:val="00272BC9"/>
    <w:rsid w:val="002755B5"/>
    <w:rsid w:val="00277301"/>
    <w:rsid w:val="002818FF"/>
    <w:rsid w:val="00281B97"/>
    <w:rsid w:val="00282DDB"/>
    <w:rsid w:val="0028786B"/>
    <w:rsid w:val="0029128D"/>
    <w:rsid w:val="00291370"/>
    <w:rsid w:val="00291675"/>
    <w:rsid w:val="002A0E19"/>
    <w:rsid w:val="002A39B7"/>
    <w:rsid w:val="002A7CB9"/>
    <w:rsid w:val="002B033E"/>
    <w:rsid w:val="002B0358"/>
    <w:rsid w:val="002B1E66"/>
    <w:rsid w:val="002B50FE"/>
    <w:rsid w:val="002B5D10"/>
    <w:rsid w:val="002B5E43"/>
    <w:rsid w:val="002B640C"/>
    <w:rsid w:val="002C1244"/>
    <w:rsid w:val="002C19DA"/>
    <w:rsid w:val="002C2C43"/>
    <w:rsid w:val="002C37D2"/>
    <w:rsid w:val="002C44CF"/>
    <w:rsid w:val="002D02D7"/>
    <w:rsid w:val="002D2B13"/>
    <w:rsid w:val="002E063F"/>
    <w:rsid w:val="002E4A76"/>
    <w:rsid w:val="002E4EDF"/>
    <w:rsid w:val="0030047D"/>
    <w:rsid w:val="003010E3"/>
    <w:rsid w:val="00303817"/>
    <w:rsid w:val="00304F33"/>
    <w:rsid w:val="00306068"/>
    <w:rsid w:val="003071EC"/>
    <w:rsid w:val="003134E4"/>
    <w:rsid w:val="00317928"/>
    <w:rsid w:val="003209DC"/>
    <w:rsid w:val="00327077"/>
    <w:rsid w:val="00330904"/>
    <w:rsid w:val="00334890"/>
    <w:rsid w:val="00336AE1"/>
    <w:rsid w:val="0034004A"/>
    <w:rsid w:val="00341D6B"/>
    <w:rsid w:val="00342BE8"/>
    <w:rsid w:val="003444CB"/>
    <w:rsid w:val="003502DE"/>
    <w:rsid w:val="00350DD0"/>
    <w:rsid w:val="00353675"/>
    <w:rsid w:val="00355EF3"/>
    <w:rsid w:val="00357083"/>
    <w:rsid w:val="003570BA"/>
    <w:rsid w:val="003570E0"/>
    <w:rsid w:val="00363887"/>
    <w:rsid w:val="003647B6"/>
    <w:rsid w:val="003653E5"/>
    <w:rsid w:val="0036545A"/>
    <w:rsid w:val="003654FF"/>
    <w:rsid w:val="003656D4"/>
    <w:rsid w:val="00365A7E"/>
    <w:rsid w:val="003661B3"/>
    <w:rsid w:val="003704EC"/>
    <w:rsid w:val="003708C4"/>
    <w:rsid w:val="00383707"/>
    <w:rsid w:val="00385B7B"/>
    <w:rsid w:val="0038703E"/>
    <w:rsid w:val="00395D1D"/>
    <w:rsid w:val="003A389B"/>
    <w:rsid w:val="003A57AF"/>
    <w:rsid w:val="003B1A90"/>
    <w:rsid w:val="003B2490"/>
    <w:rsid w:val="003B4D25"/>
    <w:rsid w:val="003B6CD2"/>
    <w:rsid w:val="003B7A86"/>
    <w:rsid w:val="003C0E4E"/>
    <w:rsid w:val="003C3EAA"/>
    <w:rsid w:val="003C6F2F"/>
    <w:rsid w:val="003C73E1"/>
    <w:rsid w:val="003D1B30"/>
    <w:rsid w:val="003D6EC0"/>
    <w:rsid w:val="003D71FE"/>
    <w:rsid w:val="003D7383"/>
    <w:rsid w:val="003E7163"/>
    <w:rsid w:val="003F3F2D"/>
    <w:rsid w:val="00402E96"/>
    <w:rsid w:val="0040634F"/>
    <w:rsid w:val="00411800"/>
    <w:rsid w:val="004159D7"/>
    <w:rsid w:val="00416697"/>
    <w:rsid w:val="00416D87"/>
    <w:rsid w:val="0042172A"/>
    <w:rsid w:val="00421982"/>
    <w:rsid w:val="00425AFD"/>
    <w:rsid w:val="00427812"/>
    <w:rsid w:val="0043025C"/>
    <w:rsid w:val="00430E7F"/>
    <w:rsid w:val="00431629"/>
    <w:rsid w:val="0043218F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472C"/>
    <w:rsid w:val="00455112"/>
    <w:rsid w:val="00456011"/>
    <w:rsid w:val="00456426"/>
    <w:rsid w:val="00463A9E"/>
    <w:rsid w:val="00464D11"/>
    <w:rsid w:val="00471269"/>
    <w:rsid w:val="004739A5"/>
    <w:rsid w:val="00474C3F"/>
    <w:rsid w:val="00482842"/>
    <w:rsid w:val="0048295C"/>
    <w:rsid w:val="00484E74"/>
    <w:rsid w:val="00485140"/>
    <w:rsid w:val="00490251"/>
    <w:rsid w:val="0049046A"/>
    <w:rsid w:val="00490562"/>
    <w:rsid w:val="00491E67"/>
    <w:rsid w:val="004955AA"/>
    <w:rsid w:val="00495F80"/>
    <w:rsid w:val="004A04D1"/>
    <w:rsid w:val="004A08CF"/>
    <w:rsid w:val="004A1E5F"/>
    <w:rsid w:val="004A3C62"/>
    <w:rsid w:val="004A50D6"/>
    <w:rsid w:val="004A6E1B"/>
    <w:rsid w:val="004B723D"/>
    <w:rsid w:val="004C077D"/>
    <w:rsid w:val="004C2641"/>
    <w:rsid w:val="004C369F"/>
    <w:rsid w:val="004C38DE"/>
    <w:rsid w:val="004C776A"/>
    <w:rsid w:val="004D1E79"/>
    <w:rsid w:val="004D2B18"/>
    <w:rsid w:val="004E4CAE"/>
    <w:rsid w:val="004E519A"/>
    <w:rsid w:val="004E5790"/>
    <w:rsid w:val="004E6377"/>
    <w:rsid w:val="004F01B9"/>
    <w:rsid w:val="004F2D14"/>
    <w:rsid w:val="00502B21"/>
    <w:rsid w:val="00503417"/>
    <w:rsid w:val="00506979"/>
    <w:rsid w:val="00506F08"/>
    <w:rsid w:val="00506F69"/>
    <w:rsid w:val="00507D87"/>
    <w:rsid w:val="00510747"/>
    <w:rsid w:val="00512946"/>
    <w:rsid w:val="005166A9"/>
    <w:rsid w:val="00521CA8"/>
    <w:rsid w:val="00531DC5"/>
    <w:rsid w:val="00535F9E"/>
    <w:rsid w:val="00546790"/>
    <w:rsid w:val="0054724A"/>
    <w:rsid w:val="00553F2C"/>
    <w:rsid w:val="00555AEC"/>
    <w:rsid w:val="00556367"/>
    <w:rsid w:val="00562093"/>
    <w:rsid w:val="005625AB"/>
    <w:rsid w:val="00563F2D"/>
    <w:rsid w:val="005644B4"/>
    <w:rsid w:val="00564A36"/>
    <w:rsid w:val="00571728"/>
    <w:rsid w:val="00574565"/>
    <w:rsid w:val="0057551F"/>
    <w:rsid w:val="00575582"/>
    <w:rsid w:val="00581002"/>
    <w:rsid w:val="0058207B"/>
    <w:rsid w:val="00582918"/>
    <w:rsid w:val="00582C91"/>
    <w:rsid w:val="00585425"/>
    <w:rsid w:val="00587EF3"/>
    <w:rsid w:val="005914D9"/>
    <w:rsid w:val="00591A45"/>
    <w:rsid w:val="005950D1"/>
    <w:rsid w:val="005A28D7"/>
    <w:rsid w:val="005A2E35"/>
    <w:rsid w:val="005B5169"/>
    <w:rsid w:val="005B5962"/>
    <w:rsid w:val="005C4C9D"/>
    <w:rsid w:val="005C5B6E"/>
    <w:rsid w:val="005C625B"/>
    <w:rsid w:val="005C740C"/>
    <w:rsid w:val="005D6909"/>
    <w:rsid w:val="005D7059"/>
    <w:rsid w:val="005E1D7A"/>
    <w:rsid w:val="005E3709"/>
    <w:rsid w:val="005E3C13"/>
    <w:rsid w:val="005E467C"/>
    <w:rsid w:val="005E4A55"/>
    <w:rsid w:val="005E4AEF"/>
    <w:rsid w:val="005E4DD1"/>
    <w:rsid w:val="005E7061"/>
    <w:rsid w:val="00600B1D"/>
    <w:rsid w:val="00602769"/>
    <w:rsid w:val="0060519E"/>
    <w:rsid w:val="00605CA8"/>
    <w:rsid w:val="006109F5"/>
    <w:rsid w:val="00611B21"/>
    <w:rsid w:val="00612325"/>
    <w:rsid w:val="0061467C"/>
    <w:rsid w:val="0062331D"/>
    <w:rsid w:val="006238F2"/>
    <w:rsid w:val="00624797"/>
    <w:rsid w:val="00627C1F"/>
    <w:rsid w:val="0063407D"/>
    <w:rsid w:val="006450C6"/>
    <w:rsid w:val="006562AE"/>
    <w:rsid w:val="00665689"/>
    <w:rsid w:val="00666A20"/>
    <w:rsid w:val="00667435"/>
    <w:rsid w:val="00670D79"/>
    <w:rsid w:val="0067368A"/>
    <w:rsid w:val="006745D0"/>
    <w:rsid w:val="00677507"/>
    <w:rsid w:val="00677AD9"/>
    <w:rsid w:val="00681A65"/>
    <w:rsid w:val="00681DEE"/>
    <w:rsid w:val="00682BCC"/>
    <w:rsid w:val="00683FC2"/>
    <w:rsid w:val="00683FC8"/>
    <w:rsid w:val="0068416E"/>
    <w:rsid w:val="0068464D"/>
    <w:rsid w:val="00691772"/>
    <w:rsid w:val="00694A9D"/>
    <w:rsid w:val="006953D3"/>
    <w:rsid w:val="006A2749"/>
    <w:rsid w:val="006A3152"/>
    <w:rsid w:val="006A3187"/>
    <w:rsid w:val="006A40CB"/>
    <w:rsid w:val="006A448A"/>
    <w:rsid w:val="006A57EF"/>
    <w:rsid w:val="006B54EC"/>
    <w:rsid w:val="006C1CAD"/>
    <w:rsid w:val="006C772A"/>
    <w:rsid w:val="006D75A4"/>
    <w:rsid w:val="006E00BE"/>
    <w:rsid w:val="006E1825"/>
    <w:rsid w:val="006E32C1"/>
    <w:rsid w:val="006E4A97"/>
    <w:rsid w:val="006E720E"/>
    <w:rsid w:val="006E7EEF"/>
    <w:rsid w:val="006F0604"/>
    <w:rsid w:val="006F1672"/>
    <w:rsid w:val="006F1A0D"/>
    <w:rsid w:val="006F4E2E"/>
    <w:rsid w:val="00701463"/>
    <w:rsid w:val="007021EA"/>
    <w:rsid w:val="00705C22"/>
    <w:rsid w:val="007135C4"/>
    <w:rsid w:val="00717D29"/>
    <w:rsid w:val="00720482"/>
    <w:rsid w:val="007206F6"/>
    <w:rsid w:val="00723D9B"/>
    <w:rsid w:val="00733E76"/>
    <w:rsid w:val="00737A6F"/>
    <w:rsid w:val="00740179"/>
    <w:rsid w:val="00741A59"/>
    <w:rsid w:val="00741AAB"/>
    <w:rsid w:val="00742422"/>
    <w:rsid w:val="007530EB"/>
    <w:rsid w:val="00754783"/>
    <w:rsid w:val="007575C2"/>
    <w:rsid w:val="0076252E"/>
    <w:rsid w:val="00766747"/>
    <w:rsid w:val="00775755"/>
    <w:rsid w:val="00775F0A"/>
    <w:rsid w:val="00777DAB"/>
    <w:rsid w:val="00783240"/>
    <w:rsid w:val="00785B12"/>
    <w:rsid w:val="007871FE"/>
    <w:rsid w:val="007933E3"/>
    <w:rsid w:val="0079467D"/>
    <w:rsid w:val="0079681D"/>
    <w:rsid w:val="0079744D"/>
    <w:rsid w:val="007A0552"/>
    <w:rsid w:val="007A44A3"/>
    <w:rsid w:val="007A4819"/>
    <w:rsid w:val="007A5BF7"/>
    <w:rsid w:val="007A6B36"/>
    <w:rsid w:val="007A77F0"/>
    <w:rsid w:val="007B3F4C"/>
    <w:rsid w:val="007C1997"/>
    <w:rsid w:val="007C712B"/>
    <w:rsid w:val="007D34E7"/>
    <w:rsid w:val="007D5C93"/>
    <w:rsid w:val="007E46FC"/>
    <w:rsid w:val="007F36F0"/>
    <w:rsid w:val="007F3A5A"/>
    <w:rsid w:val="007F79E3"/>
    <w:rsid w:val="007F7A3C"/>
    <w:rsid w:val="00800287"/>
    <w:rsid w:val="0080581A"/>
    <w:rsid w:val="00812F6B"/>
    <w:rsid w:val="0081448B"/>
    <w:rsid w:val="00814A02"/>
    <w:rsid w:val="00815531"/>
    <w:rsid w:val="00817BCA"/>
    <w:rsid w:val="00820296"/>
    <w:rsid w:val="00823993"/>
    <w:rsid w:val="0083286D"/>
    <w:rsid w:val="00832D32"/>
    <w:rsid w:val="00834011"/>
    <w:rsid w:val="00845D69"/>
    <w:rsid w:val="00846E77"/>
    <w:rsid w:val="00846ED7"/>
    <w:rsid w:val="00847813"/>
    <w:rsid w:val="00852D12"/>
    <w:rsid w:val="008545B7"/>
    <w:rsid w:val="00854DD6"/>
    <w:rsid w:val="00856936"/>
    <w:rsid w:val="00857A8F"/>
    <w:rsid w:val="008604A0"/>
    <w:rsid w:val="008614E1"/>
    <w:rsid w:val="00863B3E"/>
    <w:rsid w:val="00864D0F"/>
    <w:rsid w:val="00870735"/>
    <w:rsid w:val="00871E96"/>
    <w:rsid w:val="0087378C"/>
    <w:rsid w:val="00873AF2"/>
    <w:rsid w:val="00873FB2"/>
    <w:rsid w:val="008746D6"/>
    <w:rsid w:val="00877133"/>
    <w:rsid w:val="00884AB3"/>
    <w:rsid w:val="0088767C"/>
    <w:rsid w:val="008879EE"/>
    <w:rsid w:val="00887F37"/>
    <w:rsid w:val="00890DAC"/>
    <w:rsid w:val="00890EE6"/>
    <w:rsid w:val="00890FD8"/>
    <w:rsid w:val="0089355C"/>
    <w:rsid w:val="00894E42"/>
    <w:rsid w:val="008A1F6E"/>
    <w:rsid w:val="008A32F7"/>
    <w:rsid w:val="008A53BA"/>
    <w:rsid w:val="008B1342"/>
    <w:rsid w:val="008B4614"/>
    <w:rsid w:val="008B4EC4"/>
    <w:rsid w:val="008B5321"/>
    <w:rsid w:val="008C3672"/>
    <w:rsid w:val="008C635C"/>
    <w:rsid w:val="008C6833"/>
    <w:rsid w:val="008C7441"/>
    <w:rsid w:val="008C7D6B"/>
    <w:rsid w:val="008D153C"/>
    <w:rsid w:val="008D5795"/>
    <w:rsid w:val="008D5B4F"/>
    <w:rsid w:val="008E077B"/>
    <w:rsid w:val="008E0931"/>
    <w:rsid w:val="008E18D4"/>
    <w:rsid w:val="008E1FB2"/>
    <w:rsid w:val="008E213C"/>
    <w:rsid w:val="008E225F"/>
    <w:rsid w:val="008E3048"/>
    <w:rsid w:val="008E39A0"/>
    <w:rsid w:val="008E6330"/>
    <w:rsid w:val="008E76E9"/>
    <w:rsid w:val="008F4295"/>
    <w:rsid w:val="008F4436"/>
    <w:rsid w:val="008F615A"/>
    <w:rsid w:val="009057EE"/>
    <w:rsid w:val="00905C1F"/>
    <w:rsid w:val="00907932"/>
    <w:rsid w:val="00912BF5"/>
    <w:rsid w:val="0091707B"/>
    <w:rsid w:val="00917112"/>
    <w:rsid w:val="00920D0E"/>
    <w:rsid w:val="00921C57"/>
    <w:rsid w:val="0092267A"/>
    <w:rsid w:val="0092304B"/>
    <w:rsid w:val="009350A7"/>
    <w:rsid w:val="00935CFF"/>
    <w:rsid w:val="00937843"/>
    <w:rsid w:val="00941B0C"/>
    <w:rsid w:val="00950C4A"/>
    <w:rsid w:val="00960B2F"/>
    <w:rsid w:val="00963BCC"/>
    <w:rsid w:val="00964BB1"/>
    <w:rsid w:val="00970F44"/>
    <w:rsid w:val="00972BD1"/>
    <w:rsid w:val="00981B81"/>
    <w:rsid w:val="00987BF7"/>
    <w:rsid w:val="009914C2"/>
    <w:rsid w:val="00992008"/>
    <w:rsid w:val="00995684"/>
    <w:rsid w:val="009A0B7D"/>
    <w:rsid w:val="009A40B8"/>
    <w:rsid w:val="009A4762"/>
    <w:rsid w:val="009A60D6"/>
    <w:rsid w:val="009A7615"/>
    <w:rsid w:val="009A7D88"/>
    <w:rsid w:val="009B1699"/>
    <w:rsid w:val="009B682C"/>
    <w:rsid w:val="009B771D"/>
    <w:rsid w:val="009C0809"/>
    <w:rsid w:val="009C38C2"/>
    <w:rsid w:val="009C416D"/>
    <w:rsid w:val="009D0A22"/>
    <w:rsid w:val="009E301F"/>
    <w:rsid w:val="00A00A1D"/>
    <w:rsid w:val="00A00ED6"/>
    <w:rsid w:val="00A0394B"/>
    <w:rsid w:val="00A03FD5"/>
    <w:rsid w:val="00A06482"/>
    <w:rsid w:val="00A0650D"/>
    <w:rsid w:val="00A106DA"/>
    <w:rsid w:val="00A10A5A"/>
    <w:rsid w:val="00A111DC"/>
    <w:rsid w:val="00A20E14"/>
    <w:rsid w:val="00A22D55"/>
    <w:rsid w:val="00A23FC8"/>
    <w:rsid w:val="00A30886"/>
    <w:rsid w:val="00A32BE4"/>
    <w:rsid w:val="00A35C57"/>
    <w:rsid w:val="00A452AE"/>
    <w:rsid w:val="00A45CED"/>
    <w:rsid w:val="00A466BF"/>
    <w:rsid w:val="00A64386"/>
    <w:rsid w:val="00A67737"/>
    <w:rsid w:val="00A743F7"/>
    <w:rsid w:val="00A765AC"/>
    <w:rsid w:val="00A76744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0405"/>
    <w:rsid w:val="00AC192F"/>
    <w:rsid w:val="00AC1BD0"/>
    <w:rsid w:val="00AC5149"/>
    <w:rsid w:val="00AC62D2"/>
    <w:rsid w:val="00AD1B1A"/>
    <w:rsid w:val="00AD7107"/>
    <w:rsid w:val="00AD7F16"/>
    <w:rsid w:val="00AE4E5F"/>
    <w:rsid w:val="00AF3C50"/>
    <w:rsid w:val="00B11048"/>
    <w:rsid w:val="00B11A18"/>
    <w:rsid w:val="00B169AC"/>
    <w:rsid w:val="00B21CBB"/>
    <w:rsid w:val="00B23B3F"/>
    <w:rsid w:val="00B23CFD"/>
    <w:rsid w:val="00B24B19"/>
    <w:rsid w:val="00B34A30"/>
    <w:rsid w:val="00B36743"/>
    <w:rsid w:val="00B37D3C"/>
    <w:rsid w:val="00B41D44"/>
    <w:rsid w:val="00B4262A"/>
    <w:rsid w:val="00B4529A"/>
    <w:rsid w:val="00B47522"/>
    <w:rsid w:val="00B54525"/>
    <w:rsid w:val="00B55CED"/>
    <w:rsid w:val="00B6094B"/>
    <w:rsid w:val="00B6230B"/>
    <w:rsid w:val="00B63938"/>
    <w:rsid w:val="00B6556C"/>
    <w:rsid w:val="00B65993"/>
    <w:rsid w:val="00B66D96"/>
    <w:rsid w:val="00B70A97"/>
    <w:rsid w:val="00B81A15"/>
    <w:rsid w:val="00B83F82"/>
    <w:rsid w:val="00B873CD"/>
    <w:rsid w:val="00B95EB0"/>
    <w:rsid w:val="00BA68D1"/>
    <w:rsid w:val="00BA7968"/>
    <w:rsid w:val="00BB22C1"/>
    <w:rsid w:val="00BB25C2"/>
    <w:rsid w:val="00BB414F"/>
    <w:rsid w:val="00BB4C7B"/>
    <w:rsid w:val="00BB4F96"/>
    <w:rsid w:val="00BB7C06"/>
    <w:rsid w:val="00BC21AA"/>
    <w:rsid w:val="00BC277F"/>
    <w:rsid w:val="00BC3726"/>
    <w:rsid w:val="00BC48C4"/>
    <w:rsid w:val="00BD02F0"/>
    <w:rsid w:val="00BD0A51"/>
    <w:rsid w:val="00BD4586"/>
    <w:rsid w:val="00BD61C3"/>
    <w:rsid w:val="00BE086F"/>
    <w:rsid w:val="00BE2119"/>
    <w:rsid w:val="00BE4F79"/>
    <w:rsid w:val="00BE60C5"/>
    <w:rsid w:val="00BE6EA7"/>
    <w:rsid w:val="00BF3A1A"/>
    <w:rsid w:val="00BF3EEB"/>
    <w:rsid w:val="00BF44B8"/>
    <w:rsid w:val="00BF78C9"/>
    <w:rsid w:val="00C02385"/>
    <w:rsid w:val="00C04C78"/>
    <w:rsid w:val="00C053A1"/>
    <w:rsid w:val="00C06849"/>
    <w:rsid w:val="00C06BCF"/>
    <w:rsid w:val="00C13C7D"/>
    <w:rsid w:val="00C13E77"/>
    <w:rsid w:val="00C1490B"/>
    <w:rsid w:val="00C31438"/>
    <w:rsid w:val="00C32102"/>
    <w:rsid w:val="00C512A2"/>
    <w:rsid w:val="00C567CA"/>
    <w:rsid w:val="00C60310"/>
    <w:rsid w:val="00C63E76"/>
    <w:rsid w:val="00C7354E"/>
    <w:rsid w:val="00C752C1"/>
    <w:rsid w:val="00C75756"/>
    <w:rsid w:val="00C82338"/>
    <w:rsid w:val="00C8328F"/>
    <w:rsid w:val="00C86E53"/>
    <w:rsid w:val="00C874F3"/>
    <w:rsid w:val="00C90AC9"/>
    <w:rsid w:val="00C92209"/>
    <w:rsid w:val="00C94E89"/>
    <w:rsid w:val="00C96078"/>
    <w:rsid w:val="00C96CED"/>
    <w:rsid w:val="00C9715D"/>
    <w:rsid w:val="00CA0D8C"/>
    <w:rsid w:val="00CA55F2"/>
    <w:rsid w:val="00CA59E9"/>
    <w:rsid w:val="00CB6469"/>
    <w:rsid w:val="00CC3B41"/>
    <w:rsid w:val="00CE1BD7"/>
    <w:rsid w:val="00CE6CE4"/>
    <w:rsid w:val="00CE759C"/>
    <w:rsid w:val="00CE7911"/>
    <w:rsid w:val="00CF10C8"/>
    <w:rsid w:val="00CF1F4E"/>
    <w:rsid w:val="00CF33A3"/>
    <w:rsid w:val="00CF4262"/>
    <w:rsid w:val="00CF703F"/>
    <w:rsid w:val="00CF7DA6"/>
    <w:rsid w:val="00D00E44"/>
    <w:rsid w:val="00D01CD7"/>
    <w:rsid w:val="00D04F52"/>
    <w:rsid w:val="00D070EA"/>
    <w:rsid w:val="00D15C96"/>
    <w:rsid w:val="00D160FF"/>
    <w:rsid w:val="00D20300"/>
    <w:rsid w:val="00D2056E"/>
    <w:rsid w:val="00D237E3"/>
    <w:rsid w:val="00D25077"/>
    <w:rsid w:val="00D267C0"/>
    <w:rsid w:val="00D279DC"/>
    <w:rsid w:val="00D307C1"/>
    <w:rsid w:val="00D3239C"/>
    <w:rsid w:val="00D33300"/>
    <w:rsid w:val="00D40A3E"/>
    <w:rsid w:val="00D4179C"/>
    <w:rsid w:val="00D47895"/>
    <w:rsid w:val="00D51243"/>
    <w:rsid w:val="00D55FA1"/>
    <w:rsid w:val="00D631AE"/>
    <w:rsid w:val="00D6333F"/>
    <w:rsid w:val="00D660B0"/>
    <w:rsid w:val="00D720C1"/>
    <w:rsid w:val="00D7551A"/>
    <w:rsid w:val="00D77BBB"/>
    <w:rsid w:val="00D82279"/>
    <w:rsid w:val="00D84B89"/>
    <w:rsid w:val="00D8706A"/>
    <w:rsid w:val="00D90C07"/>
    <w:rsid w:val="00D928ED"/>
    <w:rsid w:val="00D93778"/>
    <w:rsid w:val="00D9565A"/>
    <w:rsid w:val="00DA041E"/>
    <w:rsid w:val="00DA1642"/>
    <w:rsid w:val="00DB0B06"/>
    <w:rsid w:val="00DB3D4C"/>
    <w:rsid w:val="00DC3A78"/>
    <w:rsid w:val="00DC78F9"/>
    <w:rsid w:val="00DC7982"/>
    <w:rsid w:val="00DD01C0"/>
    <w:rsid w:val="00DD0497"/>
    <w:rsid w:val="00DD13D2"/>
    <w:rsid w:val="00DD3DD8"/>
    <w:rsid w:val="00DD7B9E"/>
    <w:rsid w:val="00DD7F72"/>
    <w:rsid w:val="00DE3AD9"/>
    <w:rsid w:val="00DE3D24"/>
    <w:rsid w:val="00DF355C"/>
    <w:rsid w:val="00E0005B"/>
    <w:rsid w:val="00E00696"/>
    <w:rsid w:val="00E04BC0"/>
    <w:rsid w:val="00E063B2"/>
    <w:rsid w:val="00E11CF3"/>
    <w:rsid w:val="00E1744F"/>
    <w:rsid w:val="00E17634"/>
    <w:rsid w:val="00E23927"/>
    <w:rsid w:val="00E30DCE"/>
    <w:rsid w:val="00E3141E"/>
    <w:rsid w:val="00E336FF"/>
    <w:rsid w:val="00E33A81"/>
    <w:rsid w:val="00E3586B"/>
    <w:rsid w:val="00E36881"/>
    <w:rsid w:val="00E37D22"/>
    <w:rsid w:val="00E42470"/>
    <w:rsid w:val="00E43846"/>
    <w:rsid w:val="00E45AA3"/>
    <w:rsid w:val="00E466A4"/>
    <w:rsid w:val="00E523DA"/>
    <w:rsid w:val="00E52773"/>
    <w:rsid w:val="00E532A6"/>
    <w:rsid w:val="00E60648"/>
    <w:rsid w:val="00E615C1"/>
    <w:rsid w:val="00E62B62"/>
    <w:rsid w:val="00E62F69"/>
    <w:rsid w:val="00E715FD"/>
    <w:rsid w:val="00E71AEF"/>
    <w:rsid w:val="00E7470F"/>
    <w:rsid w:val="00E76DB1"/>
    <w:rsid w:val="00E76EDF"/>
    <w:rsid w:val="00E808D7"/>
    <w:rsid w:val="00E81025"/>
    <w:rsid w:val="00E817D6"/>
    <w:rsid w:val="00E87ED1"/>
    <w:rsid w:val="00E909F5"/>
    <w:rsid w:val="00E91914"/>
    <w:rsid w:val="00E97ACB"/>
    <w:rsid w:val="00EA1811"/>
    <w:rsid w:val="00EA3F46"/>
    <w:rsid w:val="00EA4716"/>
    <w:rsid w:val="00EA4B55"/>
    <w:rsid w:val="00EA5DB7"/>
    <w:rsid w:val="00EB3666"/>
    <w:rsid w:val="00EB5CC5"/>
    <w:rsid w:val="00EC52DE"/>
    <w:rsid w:val="00EC6273"/>
    <w:rsid w:val="00EC6D27"/>
    <w:rsid w:val="00ED0170"/>
    <w:rsid w:val="00ED2A98"/>
    <w:rsid w:val="00ED4E56"/>
    <w:rsid w:val="00ED4F78"/>
    <w:rsid w:val="00ED7801"/>
    <w:rsid w:val="00EE086D"/>
    <w:rsid w:val="00EE3F05"/>
    <w:rsid w:val="00EE44F6"/>
    <w:rsid w:val="00EE5B6A"/>
    <w:rsid w:val="00EF15C4"/>
    <w:rsid w:val="00EF24E9"/>
    <w:rsid w:val="00EF57DD"/>
    <w:rsid w:val="00F008EE"/>
    <w:rsid w:val="00F13873"/>
    <w:rsid w:val="00F22A45"/>
    <w:rsid w:val="00F2428C"/>
    <w:rsid w:val="00F250DF"/>
    <w:rsid w:val="00F300D5"/>
    <w:rsid w:val="00F30E90"/>
    <w:rsid w:val="00F310D0"/>
    <w:rsid w:val="00F32734"/>
    <w:rsid w:val="00F32DA2"/>
    <w:rsid w:val="00F3790B"/>
    <w:rsid w:val="00F37C1E"/>
    <w:rsid w:val="00F4577C"/>
    <w:rsid w:val="00F46ADA"/>
    <w:rsid w:val="00F53B8F"/>
    <w:rsid w:val="00F62335"/>
    <w:rsid w:val="00F80B75"/>
    <w:rsid w:val="00F86526"/>
    <w:rsid w:val="00F95692"/>
    <w:rsid w:val="00F95E32"/>
    <w:rsid w:val="00FA3B6F"/>
    <w:rsid w:val="00FA513D"/>
    <w:rsid w:val="00FA7C2F"/>
    <w:rsid w:val="00FB7142"/>
    <w:rsid w:val="00FC1148"/>
    <w:rsid w:val="00FC1AD5"/>
    <w:rsid w:val="00FC7E90"/>
    <w:rsid w:val="00FD1094"/>
    <w:rsid w:val="00FD23C4"/>
    <w:rsid w:val="00FD6CC3"/>
    <w:rsid w:val="00FE1A2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numbering" w:customStyle="1" w:styleId="CurrentList1">
    <w:name w:val="Current List1"/>
    <w:uiPriority w:val="99"/>
    <w:rsid w:val="00162857"/>
    <w:pPr>
      <w:numPr>
        <w:numId w:val="4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7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9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4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3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7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2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8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6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8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arkb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rkb25@student.ubc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rafay@abdulkhurram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rkb75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637</Words>
  <Characters>363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4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arkb25@student.ubc.ca</cp:lastModifiedBy>
  <cp:revision>85</cp:revision>
  <cp:lastPrinted>2024-03-15T11:05:00Z</cp:lastPrinted>
  <dcterms:created xsi:type="dcterms:W3CDTF">2024-03-15T11:05:00Z</dcterms:created>
  <dcterms:modified xsi:type="dcterms:W3CDTF">2024-08-30T03:48:00Z</dcterms:modified>
</cp:coreProperties>
</file>